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4D8706" w14:textId="77777777" w:rsidR="002E7812" w:rsidRPr="00F140DC" w:rsidRDefault="00D73A29" w:rsidP="00523DD4">
      <w:pPr>
        <w:pStyle w:val="Sinespaciado"/>
        <w:jc w:val="center"/>
        <w:rPr>
          <w:rFonts w:ascii="Times New Roman" w:hAnsi="Times New Roman" w:cs="Times New Roman"/>
          <w:sz w:val="48"/>
        </w:rPr>
      </w:pPr>
      <w:r>
        <w:rPr>
          <w:rFonts w:ascii="Times New Roman" w:hAnsi="Times New Roman" w:cs="Times New Roman"/>
          <w:noProof/>
          <w:sz w:val="48"/>
          <w:lang w:eastAsia="es-MX"/>
        </w:rPr>
        <mc:AlternateContent>
          <mc:Choice Requires="wps">
            <w:drawing>
              <wp:anchor distT="0" distB="0" distL="114300" distR="114300" simplePos="0" relativeHeight="251660288" behindDoc="0" locked="0" layoutInCell="1" allowOverlap="1" wp14:anchorId="1CDD7DB9" wp14:editId="782CE869">
                <wp:simplePos x="0" y="0"/>
                <wp:positionH relativeFrom="column">
                  <wp:posOffset>5652135</wp:posOffset>
                </wp:positionH>
                <wp:positionV relativeFrom="paragraph">
                  <wp:posOffset>-95250</wp:posOffset>
                </wp:positionV>
                <wp:extent cx="831215" cy="989965"/>
                <wp:effectExtent l="0" t="0" r="26035" b="19685"/>
                <wp:wrapNone/>
                <wp:docPr id="30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31215" cy="989965"/>
                        </a:xfrm>
                        <a:prstGeom prst="rect">
                          <a:avLst/>
                        </a:prstGeom>
                        <a:solidFill>
                          <a:srgbClr val="FFFFFF"/>
                        </a:solidFill>
                        <a:ln w="9525">
                          <a:solidFill>
                            <a:srgbClr val="000000"/>
                          </a:solidFill>
                          <a:miter lim="800000"/>
                          <a:headEnd/>
                          <a:tailEnd/>
                        </a:ln>
                      </wps:spPr>
                      <wps:txbx>
                        <w:txbxContent>
                          <w:p w14:paraId="4E8FD4AA" w14:textId="77777777" w:rsidR="00B37E5E" w:rsidRPr="00B37E5E" w:rsidRDefault="00B37E5E" w:rsidP="00B37E5E">
                            <w:pPr>
                              <w:jc w:val="center"/>
                              <w:rPr>
                                <w:rFonts w:ascii="Times New Roman" w:hAnsi="Times New Roman" w:cs="Times New Roman"/>
                              </w:rPr>
                            </w:pPr>
                            <w:r w:rsidRPr="00B37E5E">
                              <w:rPr>
                                <w:rFonts w:ascii="Times New Roman" w:hAnsi="Times New Roman" w:cs="Times New Roman"/>
                              </w:rPr>
                              <w:t>Foto</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1CDD7DB9" id="_x0000_t202" coordsize="21600,21600" o:spt="202" path="m,l,21600r21600,l21600,xe">
                <v:stroke joinstyle="miter"/>
                <v:path gradientshapeok="t" o:connecttype="rect"/>
              </v:shapetype>
              <v:shape id="Cuadro de texto 2" o:spid="_x0000_s1026" type="#_x0000_t202" style="position:absolute;left:0;text-align:left;margin-left:445.05pt;margin-top:-7.5pt;width:65.45pt;height:77.9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">
                <v:textbox>
                  <w:txbxContent>
                    <w:p w14:paraId="4E8FD4AA" w14:textId="77777777" w:rsidR="00B37E5E" w:rsidRPr="00B37E5E" w:rsidRDefault="00B37E5E" w:rsidP="00B37E5E">
                      <w:pPr>
                        <w:jc w:val="center"/>
                        <w:rPr>
                          <w:rFonts w:ascii="Times New Roman" w:hAnsi="Times New Roman" w:cs="Times New Roman"/>
                        </w:rPr>
                      </w:pPr>
                      <w:r w:rsidRPr="00B37E5E">
                        <w:rPr>
                          <w:rFonts w:ascii="Times New Roman" w:hAnsi="Times New Roman" w:cs="Times New Roman"/>
                        </w:rPr>
                        <w:t>Foto</w:t>
                      </w:r>
                    </w:p>
                  </w:txbxContent>
                </v:textbox>
              </v:shape>
            </w:pict>
          </mc:Fallback>
        </mc:AlternateContent>
      </w:r>
      <w:r w:rsidR="00F140DC" w:rsidRPr="00F140DC">
        <w:rPr>
          <w:rFonts w:ascii="Times New Roman" w:hAnsi="Times New Roman" w:cs="Times New Roman"/>
          <w:noProof/>
          <w:sz w:val="32"/>
          <w:lang w:eastAsia="es-MX"/>
        </w:rPr>
        <w:drawing>
          <wp:anchor distT="0" distB="0" distL="114300" distR="114300" simplePos="0" relativeHeight="251658240" behindDoc="0" locked="0" layoutInCell="1" allowOverlap="1" wp14:anchorId="6DDD0BEA" wp14:editId="541EEEF1">
            <wp:simplePos x="0" y="0"/>
            <wp:positionH relativeFrom="column">
              <wp:posOffset>40640</wp:posOffset>
            </wp:positionH>
            <wp:positionV relativeFrom="paragraph">
              <wp:posOffset>-27305</wp:posOffset>
            </wp:positionV>
            <wp:extent cx="864870" cy="635635"/>
            <wp:effectExtent l="0" t="0" r="0" b="0"/>
            <wp:wrapNone/>
            <wp:docPr id="7" name="6 Imagen" descr="logotipo-fondo blanc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6 Imagen" descr="logotipo-fondo blanco"/>
                    <pic:cNvPicPr>
                      <a:picLocks noChangeAspect="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864870" cy="635635"/>
                    </a:xfrm>
                    <a:prstGeom prst="rect">
                      <a:avLst/>
                    </a:prstGeom>
                    <a:noFill/>
                  </pic:spPr>
                </pic:pic>
              </a:graphicData>
            </a:graphic>
          </wp:anchor>
        </w:drawing>
      </w:r>
      <w:r w:rsidR="00523DD4" w:rsidRPr="00F140DC">
        <w:rPr>
          <w:rFonts w:ascii="Times New Roman" w:hAnsi="Times New Roman" w:cs="Times New Roman"/>
          <w:sz w:val="48"/>
        </w:rPr>
        <w:t>Instituto Tecnológico de Pachuca</w:t>
      </w:r>
    </w:p>
    <w:p w14:paraId="6D147B66" w14:textId="77777777" w:rsidR="00240B01" w:rsidRDefault="00240B01" w:rsidP="00523DD4">
      <w:pPr>
        <w:pStyle w:val="Sinespaciado"/>
        <w:jc w:val="center"/>
        <w:rPr>
          <w:rFonts w:ascii="Times New Roman" w:hAnsi="Times New Roman" w:cs="Times New Roman"/>
          <w:sz w:val="32"/>
        </w:rPr>
      </w:pPr>
    </w:p>
    <w:p w14:paraId="1D41C088" w14:textId="5DF07710" w:rsidR="00523DD4" w:rsidRPr="00F140DC" w:rsidRDefault="00523DD4" w:rsidP="00523DD4">
      <w:pPr>
        <w:pStyle w:val="Sinespaciado"/>
        <w:jc w:val="center"/>
        <w:rPr>
          <w:rFonts w:ascii="Times New Roman" w:hAnsi="Times New Roman" w:cs="Times New Roman"/>
          <w:sz w:val="32"/>
        </w:rPr>
      </w:pPr>
      <w:r w:rsidRPr="00F140DC">
        <w:rPr>
          <w:rFonts w:ascii="Times New Roman" w:hAnsi="Times New Roman" w:cs="Times New Roman"/>
          <w:sz w:val="32"/>
        </w:rPr>
        <w:t>División de Estudios de Posgrado e Investigación</w:t>
      </w:r>
    </w:p>
    <w:p w14:paraId="7E83E297" w14:textId="77777777" w:rsidR="00523DD4" w:rsidRDefault="00523DD4" w:rsidP="00C31674">
      <w:pPr>
        <w:pStyle w:val="Sinespaciado"/>
        <w:jc w:val="center"/>
        <w:rPr>
          <w:rFonts w:ascii="Times New Roman" w:hAnsi="Times New Roman" w:cs="Times New Roman"/>
          <w:sz w:val="28"/>
        </w:rPr>
      </w:pPr>
    </w:p>
    <w:p w14:paraId="2DCF47E7" w14:textId="77777777" w:rsidR="00240B01" w:rsidRDefault="00523DD4" w:rsidP="00C638FF">
      <w:pPr>
        <w:pStyle w:val="Sinespaciado"/>
        <w:ind w:left="1701" w:right="1700"/>
        <w:jc w:val="center"/>
        <w:rPr>
          <w:rFonts w:ascii="Times New Roman" w:hAnsi="Times New Roman" w:cs="Times New Roman"/>
          <w:sz w:val="28"/>
        </w:rPr>
      </w:pPr>
      <w:r>
        <w:rPr>
          <w:rFonts w:ascii="Times New Roman" w:hAnsi="Times New Roman" w:cs="Times New Roman"/>
          <w:sz w:val="28"/>
        </w:rPr>
        <w:t xml:space="preserve">Solicitud </w:t>
      </w:r>
      <w:r w:rsidR="00B33B09">
        <w:rPr>
          <w:rFonts w:ascii="Times New Roman" w:hAnsi="Times New Roman" w:cs="Times New Roman"/>
          <w:sz w:val="28"/>
        </w:rPr>
        <w:t xml:space="preserve">para participar en el proceso de admisión del </w:t>
      </w:r>
    </w:p>
    <w:p w14:paraId="2498BC1C" w14:textId="04063AE5" w:rsidR="00523DD4" w:rsidRDefault="00B25B2E" w:rsidP="00C638FF">
      <w:pPr>
        <w:pStyle w:val="Sinespaciado"/>
        <w:ind w:left="1701" w:right="1700"/>
        <w:jc w:val="center"/>
        <w:rPr>
          <w:rFonts w:ascii="Times New Roman" w:hAnsi="Times New Roman" w:cs="Times New Roman"/>
          <w:sz w:val="28"/>
        </w:rPr>
      </w:pPr>
      <w:r>
        <w:rPr>
          <w:rFonts w:ascii="Times New Roman" w:hAnsi="Times New Roman" w:cs="Times New Roman"/>
          <w:sz w:val="28"/>
        </w:rPr>
        <w:t>Doctorado en Ciencias</w:t>
      </w:r>
      <w:r w:rsidR="006B28AC">
        <w:rPr>
          <w:rFonts w:ascii="Times New Roman" w:hAnsi="Times New Roman" w:cs="Times New Roman"/>
          <w:sz w:val="28"/>
        </w:rPr>
        <w:t xml:space="preserve"> en Ingeniería Mecánica</w:t>
      </w:r>
    </w:p>
    <w:p w14:paraId="671772A9" w14:textId="77777777" w:rsidR="00240B01" w:rsidRDefault="00240B01" w:rsidP="00C31674">
      <w:pPr>
        <w:spacing w:after="40"/>
        <w:rPr>
          <w:rFonts w:ascii="Times New Roman" w:hAnsi="Times New Roman" w:cs="Times New Roman"/>
          <w:sz w:val="20"/>
        </w:rPr>
      </w:pPr>
    </w:p>
    <w:p w14:paraId="75D7D50E" w14:textId="7BE4C2AC" w:rsidR="00240B01" w:rsidRDefault="00240B01" w:rsidP="00C31674">
      <w:pPr>
        <w:spacing w:after="40"/>
        <w:rPr>
          <w:rFonts w:ascii="Times New Roman" w:hAnsi="Times New Roman" w:cs="Times New Roman"/>
          <w:sz w:val="20"/>
        </w:rPr>
      </w:pPr>
    </w:p>
    <w:p w14:paraId="120D341A" w14:textId="77777777" w:rsidR="00240B01" w:rsidRDefault="00240B01" w:rsidP="00C31674">
      <w:pPr>
        <w:spacing w:after="40"/>
        <w:rPr>
          <w:rFonts w:ascii="Times New Roman" w:hAnsi="Times New Roman" w:cs="Times New Roman"/>
          <w:sz w:val="20"/>
        </w:rPr>
      </w:pPr>
    </w:p>
    <w:p w14:paraId="12753E63" w14:textId="0996B62F" w:rsidR="00C31674" w:rsidRPr="00C31674" w:rsidRDefault="00C31674" w:rsidP="00C31674">
      <w:pPr>
        <w:spacing w:after="40"/>
        <w:rPr>
          <w:rFonts w:ascii="Times New Roman" w:hAnsi="Times New Roman" w:cs="Times New Roman"/>
          <w:sz w:val="20"/>
        </w:rPr>
      </w:pPr>
      <w:r w:rsidRPr="00C31674">
        <w:rPr>
          <w:rFonts w:ascii="Times New Roman" w:hAnsi="Times New Roman" w:cs="Times New Roman"/>
          <w:sz w:val="20"/>
        </w:rPr>
        <w:t>DATOS DEL SOLICITANTE:</w:t>
      </w:r>
    </w:p>
    <w:tbl>
      <w:tblPr>
        <w:tblW w:w="0" w:type="auto"/>
        <w:tblBorders>
          <w:top w:val="single" w:sz="4" w:space="0" w:color="auto"/>
          <w:lef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929"/>
        <w:gridCol w:w="929"/>
        <w:gridCol w:w="929"/>
        <w:gridCol w:w="1872"/>
        <w:gridCol w:w="89"/>
        <w:gridCol w:w="2693"/>
        <w:gridCol w:w="2835"/>
      </w:tblGrid>
      <w:tr w:rsidR="00C31674" w:rsidRPr="00C31674" w14:paraId="5D1C679F" w14:textId="77777777" w:rsidTr="00E86827">
        <w:tc>
          <w:tcPr>
            <w:tcW w:w="10276" w:type="dxa"/>
            <w:gridSpan w:val="7"/>
            <w:tcBorders>
              <w:bottom w:val="single" w:sz="4" w:space="0" w:color="auto"/>
              <w:right w:val="single" w:sz="4" w:space="0" w:color="auto"/>
            </w:tcBorders>
          </w:tcPr>
          <w:p w14:paraId="36E728FE" w14:textId="77777777" w:rsidR="00C31674" w:rsidRPr="00C31674" w:rsidRDefault="00C31674" w:rsidP="00C31674">
            <w:pPr>
              <w:spacing w:before="80" w:after="80" w:line="240" w:lineRule="auto"/>
              <w:rPr>
                <w:rFonts w:ascii="Times New Roman" w:eastAsia="Times New Roman" w:hAnsi="Times New Roman" w:cs="Times New Roman"/>
                <w:sz w:val="20"/>
                <w:szCs w:val="24"/>
                <w:lang w:val="es-ES" w:eastAsia="es-ES"/>
              </w:rPr>
            </w:pPr>
            <w:r w:rsidRPr="00C31674">
              <w:rPr>
                <w:rFonts w:ascii="Times New Roman" w:eastAsia="Times New Roman" w:hAnsi="Times New Roman" w:cs="Times New Roman"/>
                <w:sz w:val="20"/>
                <w:szCs w:val="24"/>
                <w:lang w:val="es-ES" w:eastAsia="es-ES"/>
              </w:rPr>
              <w:t xml:space="preserve">         </w:t>
            </w:r>
          </w:p>
        </w:tc>
      </w:tr>
      <w:tr w:rsidR="00C31674" w:rsidRPr="00C31674" w14:paraId="578AA5F3" w14:textId="77777777" w:rsidTr="00E86827">
        <w:tc>
          <w:tcPr>
            <w:tcW w:w="10276" w:type="dxa"/>
            <w:gridSpan w:val="7"/>
            <w:tcBorders>
              <w:bottom w:val="single" w:sz="4" w:space="0" w:color="auto"/>
              <w:right w:val="single" w:sz="4" w:space="0" w:color="auto"/>
            </w:tcBorders>
          </w:tcPr>
          <w:p w14:paraId="25C02651" w14:textId="77777777" w:rsidR="00C31674" w:rsidRPr="00C31674" w:rsidRDefault="00C31674" w:rsidP="00C31674">
            <w:pPr>
              <w:spacing w:after="0" w:line="240" w:lineRule="auto"/>
              <w:rPr>
                <w:rFonts w:ascii="Times New Roman" w:eastAsia="Times New Roman" w:hAnsi="Times New Roman" w:cs="Times New Roman"/>
                <w:i/>
                <w:sz w:val="16"/>
                <w:szCs w:val="24"/>
                <w:lang w:val="es-ES" w:eastAsia="es-ES"/>
              </w:rPr>
            </w:pPr>
            <w:r w:rsidRPr="00C31674">
              <w:rPr>
                <w:rFonts w:ascii="Times New Roman" w:eastAsia="Times New Roman" w:hAnsi="Times New Roman" w:cs="Times New Roman"/>
                <w:i/>
                <w:sz w:val="16"/>
                <w:szCs w:val="24"/>
                <w:lang w:val="es-ES" w:eastAsia="es-ES"/>
              </w:rPr>
              <w:t xml:space="preserve">        Apellido paterno                 Apellido materno                               Nombre(s)</w:t>
            </w:r>
          </w:p>
        </w:tc>
      </w:tr>
      <w:tr w:rsidR="00C31674" w:rsidRPr="00C31674" w14:paraId="49484F06" w14:textId="77777777" w:rsidTr="00E86827">
        <w:tc>
          <w:tcPr>
            <w:tcW w:w="7441" w:type="dxa"/>
            <w:gridSpan w:val="6"/>
            <w:tcBorders>
              <w:top w:val="single" w:sz="4" w:space="0" w:color="auto"/>
            </w:tcBorders>
          </w:tcPr>
          <w:p w14:paraId="7D0D41C7" w14:textId="77777777" w:rsidR="00C31674" w:rsidRPr="00C31674" w:rsidRDefault="00C31674" w:rsidP="00C31674">
            <w:pPr>
              <w:spacing w:before="120" w:after="40" w:line="240" w:lineRule="auto"/>
              <w:rPr>
                <w:rFonts w:ascii="Times New Roman" w:eastAsia="Times New Roman" w:hAnsi="Times New Roman" w:cs="Times New Roman"/>
                <w:sz w:val="20"/>
                <w:szCs w:val="24"/>
                <w:lang w:val="es-ES" w:eastAsia="es-ES"/>
              </w:rPr>
            </w:pPr>
            <w:r w:rsidRPr="00C31674">
              <w:rPr>
                <w:rFonts w:ascii="Times New Roman" w:eastAsia="Times New Roman" w:hAnsi="Times New Roman" w:cs="Times New Roman"/>
                <w:sz w:val="20"/>
                <w:szCs w:val="24"/>
                <w:lang w:val="es-ES" w:eastAsia="es-ES"/>
              </w:rPr>
              <w:t xml:space="preserve">DOMICILIO: </w:t>
            </w:r>
          </w:p>
        </w:tc>
        <w:tc>
          <w:tcPr>
            <w:tcW w:w="2835" w:type="dxa"/>
            <w:tcBorders>
              <w:top w:val="single" w:sz="4" w:space="0" w:color="auto"/>
              <w:bottom w:val="single" w:sz="4" w:space="0" w:color="auto"/>
              <w:right w:val="single" w:sz="4" w:space="0" w:color="auto"/>
            </w:tcBorders>
          </w:tcPr>
          <w:p w14:paraId="00A15BB8" w14:textId="77777777" w:rsidR="00C31674" w:rsidRPr="00C31674" w:rsidRDefault="00C31674" w:rsidP="00C31674">
            <w:pPr>
              <w:spacing w:before="120" w:after="40" w:line="240" w:lineRule="auto"/>
              <w:rPr>
                <w:rFonts w:ascii="Times New Roman" w:eastAsia="Times New Roman" w:hAnsi="Times New Roman" w:cs="Times New Roman"/>
                <w:sz w:val="20"/>
                <w:szCs w:val="24"/>
                <w:lang w:val="es-ES" w:eastAsia="es-ES"/>
              </w:rPr>
            </w:pPr>
            <w:r w:rsidRPr="00C31674">
              <w:rPr>
                <w:rFonts w:ascii="Times New Roman" w:eastAsia="Times New Roman" w:hAnsi="Times New Roman" w:cs="Times New Roman"/>
                <w:sz w:val="20"/>
                <w:szCs w:val="24"/>
                <w:lang w:val="es-ES" w:eastAsia="es-ES"/>
              </w:rPr>
              <w:t xml:space="preserve">TELÉFONO: </w:t>
            </w:r>
          </w:p>
        </w:tc>
      </w:tr>
      <w:tr w:rsidR="002124A1" w:rsidRPr="00C31674" w14:paraId="4D4A52A9" w14:textId="77777777" w:rsidTr="00E86827">
        <w:tc>
          <w:tcPr>
            <w:tcW w:w="4748" w:type="dxa"/>
            <w:gridSpan w:val="5"/>
          </w:tcPr>
          <w:p w14:paraId="760C8753" w14:textId="77777777" w:rsidR="002124A1" w:rsidRPr="00C31674" w:rsidRDefault="002124A1" w:rsidP="009B1E77">
            <w:pPr>
              <w:spacing w:before="120" w:after="40" w:line="240" w:lineRule="auto"/>
              <w:rPr>
                <w:rFonts w:ascii="Times New Roman" w:eastAsia="Times New Roman" w:hAnsi="Times New Roman" w:cs="Times New Roman"/>
                <w:sz w:val="20"/>
                <w:szCs w:val="24"/>
                <w:lang w:val="es-ES" w:eastAsia="es-ES"/>
              </w:rPr>
            </w:pPr>
            <w:r>
              <w:rPr>
                <w:rFonts w:ascii="Times New Roman" w:eastAsia="Times New Roman" w:hAnsi="Times New Roman" w:cs="Times New Roman"/>
                <w:sz w:val="20"/>
                <w:szCs w:val="24"/>
                <w:lang w:val="es-ES" w:eastAsia="es-ES"/>
              </w:rPr>
              <w:t>COLONIA</w:t>
            </w:r>
            <w:r w:rsidRPr="00C31674">
              <w:rPr>
                <w:rFonts w:ascii="Times New Roman" w:eastAsia="Times New Roman" w:hAnsi="Times New Roman" w:cs="Times New Roman"/>
                <w:sz w:val="20"/>
                <w:szCs w:val="24"/>
                <w:lang w:val="es-ES" w:eastAsia="es-ES"/>
              </w:rPr>
              <w:t xml:space="preserve">: </w:t>
            </w:r>
          </w:p>
        </w:tc>
        <w:tc>
          <w:tcPr>
            <w:tcW w:w="2693" w:type="dxa"/>
          </w:tcPr>
          <w:p w14:paraId="59B060E7" w14:textId="77777777" w:rsidR="002124A1" w:rsidRPr="00C31674" w:rsidRDefault="002124A1" w:rsidP="002124A1">
            <w:pPr>
              <w:spacing w:before="120" w:after="40" w:line="240" w:lineRule="auto"/>
              <w:rPr>
                <w:rFonts w:ascii="Times New Roman" w:eastAsia="Times New Roman" w:hAnsi="Times New Roman" w:cs="Times New Roman"/>
                <w:sz w:val="20"/>
                <w:szCs w:val="24"/>
                <w:lang w:val="es-ES" w:eastAsia="es-ES"/>
              </w:rPr>
            </w:pPr>
            <w:r>
              <w:rPr>
                <w:rFonts w:ascii="Times New Roman" w:eastAsia="Times New Roman" w:hAnsi="Times New Roman" w:cs="Times New Roman"/>
                <w:sz w:val="20"/>
                <w:szCs w:val="24"/>
                <w:lang w:val="es-ES" w:eastAsia="es-ES"/>
              </w:rPr>
              <w:t xml:space="preserve">CIUDAD: </w:t>
            </w:r>
          </w:p>
        </w:tc>
        <w:tc>
          <w:tcPr>
            <w:tcW w:w="2835" w:type="dxa"/>
            <w:tcBorders>
              <w:bottom w:val="single" w:sz="4" w:space="0" w:color="auto"/>
              <w:right w:val="single" w:sz="4" w:space="0" w:color="auto"/>
            </w:tcBorders>
          </w:tcPr>
          <w:p w14:paraId="5E827188" w14:textId="77777777" w:rsidR="002124A1" w:rsidRPr="00C31674" w:rsidRDefault="002124A1" w:rsidP="002124A1">
            <w:pPr>
              <w:spacing w:before="120" w:after="40" w:line="240" w:lineRule="auto"/>
              <w:rPr>
                <w:rFonts w:ascii="Times New Roman" w:eastAsia="Times New Roman" w:hAnsi="Times New Roman" w:cs="Times New Roman"/>
                <w:sz w:val="20"/>
                <w:szCs w:val="24"/>
                <w:lang w:val="es-ES" w:eastAsia="es-ES"/>
              </w:rPr>
            </w:pPr>
            <w:r>
              <w:rPr>
                <w:rFonts w:ascii="Times New Roman" w:eastAsia="Times New Roman" w:hAnsi="Times New Roman" w:cs="Times New Roman"/>
                <w:sz w:val="20"/>
                <w:szCs w:val="24"/>
                <w:lang w:val="es-ES" w:eastAsia="es-ES"/>
              </w:rPr>
              <w:t xml:space="preserve">ESTADO: </w:t>
            </w:r>
          </w:p>
        </w:tc>
      </w:tr>
      <w:tr w:rsidR="002124A1" w:rsidRPr="00C31674" w14:paraId="2B6E6904" w14:textId="77777777" w:rsidTr="00E86827">
        <w:tc>
          <w:tcPr>
            <w:tcW w:w="7441" w:type="dxa"/>
            <w:gridSpan w:val="6"/>
          </w:tcPr>
          <w:p w14:paraId="3751F895" w14:textId="77777777" w:rsidR="002124A1" w:rsidRPr="00C31674" w:rsidRDefault="006B28AC" w:rsidP="006B28AC">
            <w:pPr>
              <w:spacing w:before="120" w:after="40" w:line="240" w:lineRule="auto"/>
              <w:rPr>
                <w:rFonts w:ascii="Times New Roman" w:eastAsia="Times New Roman" w:hAnsi="Times New Roman" w:cs="Times New Roman"/>
                <w:sz w:val="20"/>
                <w:szCs w:val="24"/>
                <w:lang w:val="es-ES" w:eastAsia="es-ES"/>
              </w:rPr>
            </w:pPr>
            <w:r>
              <w:rPr>
                <w:rFonts w:ascii="Times New Roman" w:eastAsia="Times New Roman" w:hAnsi="Times New Roman" w:cs="Times New Roman"/>
                <w:sz w:val="20"/>
                <w:szCs w:val="24"/>
                <w:lang w:val="es-ES" w:eastAsia="es-ES"/>
              </w:rPr>
              <w:t>FECHA DE REGISTRO (</w:t>
            </w:r>
            <w:proofErr w:type="spellStart"/>
            <w:r>
              <w:rPr>
                <w:rFonts w:ascii="Times New Roman" w:eastAsia="Times New Roman" w:hAnsi="Times New Roman" w:cs="Times New Roman"/>
                <w:sz w:val="20"/>
                <w:szCs w:val="24"/>
                <w:lang w:val="es-ES" w:eastAsia="es-ES"/>
              </w:rPr>
              <w:t>dd</w:t>
            </w:r>
            <w:proofErr w:type="spellEnd"/>
            <w:r>
              <w:rPr>
                <w:rFonts w:ascii="Times New Roman" w:eastAsia="Times New Roman" w:hAnsi="Times New Roman" w:cs="Times New Roman"/>
                <w:sz w:val="20"/>
                <w:szCs w:val="24"/>
                <w:lang w:val="es-ES" w:eastAsia="es-ES"/>
              </w:rPr>
              <w:t>/mm/</w:t>
            </w:r>
            <w:proofErr w:type="spellStart"/>
            <w:r>
              <w:rPr>
                <w:rFonts w:ascii="Times New Roman" w:eastAsia="Times New Roman" w:hAnsi="Times New Roman" w:cs="Times New Roman"/>
                <w:sz w:val="20"/>
                <w:szCs w:val="24"/>
                <w:lang w:val="es-ES" w:eastAsia="es-ES"/>
              </w:rPr>
              <w:t>aaaa</w:t>
            </w:r>
            <w:proofErr w:type="spellEnd"/>
            <w:r>
              <w:rPr>
                <w:rFonts w:ascii="Times New Roman" w:eastAsia="Times New Roman" w:hAnsi="Times New Roman" w:cs="Times New Roman"/>
                <w:sz w:val="20"/>
                <w:szCs w:val="24"/>
                <w:lang w:val="es-ES" w:eastAsia="es-ES"/>
              </w:rPr>
              <w:t xml:space="preserve">): </w:t>
            </w:r>
          </w:p>
        </w:tc>
        <w:tc>
          <w:tcPr>
            <w:tcW w:w="2835" w:type="dxa"/>
            <w:tcBorders>
              <w:bottom w:val="single" w:sz="4" w:space="0" w:color="auto"/>
              <w:right w:val="single" w:sz="4" w:space="0" w:color="auto"/>
            </w:tcBorders>
          </w:tcPr>
          <w:p w14:paraId="5EBA4824" w14:textId="77777777" w:rsidR="002124A1" w:rsidRPr="00C31674" w:rsidRDefault="00033CB7" w:rsidP="00C31674">
            <w:pPr>
              <w:spacing w:before="120" w:after="40" w:line="240" w:lineRule="auto"/>
              <w:rPr>
                <w:rFonts w:ascii="Times New Roman" w:eastAsia="Times New Roman" w:hAnsi="Times New Roman" w:cs="Times New Roman"/>
                <w:sz w:val="20"/>
                <w:szCs w:val="24"/>
                <w:lang w:val="es-ES" w:eastAsia="es-ES"/>
              </w:rPr>
            </w:pPr>
            <w:r w:rsidRPr="00C31674">
              <w:rPr>
                <w:rFonts w:ascii="Times New Roman" w:eastAsia="Times New Roman" w:hAnsi="Times New Roman" w:cs="Times New Roman"/>
                <w:sz w:val="20"/>
                <w:szCs w:val="24"/>
                <w:lang w:val="es-ES" w:eastAsia="es-ES"/>
              </w:rPr>
              <w:t>CÓDIGO</w:t>
            </w:r>
            <w:r w:rsidR="002124A1" w:rsidRPr="00C31674">
              <w:rPr>
                <w:rFonts w:ascii="Times New Roman" w:eastAsia="Times New Roman" w:hAnsi="Times New Roman" w:cs="Times New Roman"/>
                <w:sz w:val="20"/>
                <w:szCs w:val="24"/>
                <w:lang w:val="es-ES" w:eastAsia="es-ES"/>
              </w:rPr>
              <w:t xml:space="preserve"> POSTAL: </w:t>
            </w:r>
          </w:p>
        </w:tc>
      </w:tr>
      <w:tr w:rsidR="002124A1" w:rsidRPr="00C31674" w14:paraId="300F21F2" w14:textId="77777777" w:rsidTr="00B25B2E">
        <w:tc>
          <w:tcPr>
            <w:tcW w:w="929" w:type="dxa"/>
            <w:tcBorders>
              <w:bottom w:val="single" w:sz="4" w:space="0" w:color="auto"/>
            </w:tcBorders>
          </w:tcPr>
          <w:p w14:paraId="45BF936C" w14:textId="77777777" w:rsidR="002124A1" w:rsidRPr="00C31674" w:rsidRDefault="002124A1" w:rsidP="00C31674">
            <w:pPr>
              <w:spacing w:before="120" w:after="40" w:line="240" w:lineRule="auto"/>
              <w:rPr>
                <w:rFonts w:ascii="Times New Roman" w:eastAsia="Times New Roman" w:hAnsi="Times New Roman" w:cs="Times New Roman"/>
                <w:sz w:val="20"/>
                <w:szCs w:val="24"/>
                <w:lang w:val="es-ES" w:eastAsia="es-ES"/>
              </w:rPr>
            </w:pPr>
            <w:r w:rsidRPr="00C31674">
              <w:rPr>
                <w:rFonts w:ascii="Times New Roman" w:eastAsia="Times New Roman" w:hAnsi="Times New Roman" w:cs="Times New Roman"/>
                <w:sz w:val="20"/>
                <w:szCs w:val="24"/>
                <w:lang w:val="es-ES" w:eastAsia="es-ES"/>
              </w:rPr>
              <w:t>SEXO:</w:t>
            </w:r>
          </w:p>
        </w:tc>
        <w:tc>
          <w:tcPr>
            <w:tcW w:w="929" w:type="dxa"/>
            <w:tcBorders>
              <w:bottom w:val="single" w:sz="4" w:space="0" w:color="auto"/>
            </w:tcBorders>
          </w:tcPr>
          <w:p w14:paraId="61876F53" w14:textId="77777777" w:rsidR="002124A1" w:rsidRPr="00C31674" w:rsidRDefault="002124A1" w:rsidP="00C31674">
            <w:pPr>
              <w:spacing w:before="120" w:after="40" w:line="240" w:lineRule="auto"/>
              <w:rPr>
                <w:rFonts w:ascii="Times New Roman" w:eastAsia="Times New Roman" w:hAnsi="Times New Roman" w:cs="Times New Roman"/>
                <w:sz w:val="20"/>
                <w:szCs w:val="24"/>
                <w:lang w:val="es-ES" w:eastAsia="es-ES"/>
              </w:rPr>
            </w:pPr>
            <w:r w:rsidRPr="00C31674">
              <w:rPr>
                <w:rFonts w:ascii="Times New Roman" w:eastAsia="Times New Roman" w:hAnsi="Times New Roman" w:cs="Times New Roman"/>
                <w:sz w:val="20"/>
                <w:szCs w:val="24"/>
                <w:lang w:val="es-ES" w:eastAsia="es-ES"/>
              </w:rPr>
              <w:t>F</w:t>
            </w:r>
            <w:r w:rsidR="00361850">
              <w:rPr>
                <w:rFonts w:ascii="Times New Roman" w:eastAsia="Times New Roman" w:hAnsi="Times New Roman" w:cs="Times New Roman"/>
                <w:sz w:val="20"/>
                <w:szCs w:val="24"/>
                <w:lang w:val="es-ES" w:eastAsia="es-ES"/>
              </w:rPr>
              <w:t xml:space="preserve"> </w:t>
            </w:r>
            <w:r w:rsidRPr="00C31674">
              <w:rPr>
                <w:rFonts w:ascii="Times New Roman" w:eastAsia="Times New Roman" w:hAnsi="Times New Roman" w:cs="Times New Roman"/>
                <w:sz w:val="20"/>
                <w:szCs w:val="24"/>
                <w:lang w:val="es-ES" w:eastAsia="es-ES"/>
              </w:rPr>
              <w:t>(     )</w:t>
            </w:r>
          </w:p>
        </w:tc>
        <w:tc>
          <w:tcPr>
            <w:tcW w:w="929" w:type="dxa"/>
            <w:tcBorders>
              <w:bottom w:val="single" w:sz="4" w:space="0" w:color="auto"/>
            </w:tcBorders>
          </w:tcPr>
          <w:p w14:paraId="23C69BDF" w14:textId="77777777" w:rsidR="002124A1" w:rsidRPr="00C31674" w:rsidRDefault="002124A1" w:rsidP="002124A1">
            <w:pPr>
              <w:spacing w:before="120" w:after="40" w:line="240" w:lineRule="auto"/>
              <w:rPr>
                <w:rFonts w:ascii="Times New Roman" w:eastAsia="Times New Roman" w:hAnsi="Times New Roman" w:cs="Times New Roman"/>
                <w:sz w:val="20"/>
                <w:szCs w:val="24"/>
                <w:lang w:val="es-ES" w:eastAsia="es-ES"/>
              </w:rPr>
            </w:pPr>
            <w:r w:rsidRPr="00C31674">
              <w:rPr>
                <w:rFonts w:ascii="Times New Roman" w:eastAsia="Times New Roman" w:hAnsi="Times New Roman" w:cs="Times New Roman"/>
                <w:sz w:val="20"/>
                <w:szCs w:val="24"/>
                <w:lang w:val="es-ES" w:eastAsia="es-ES"/>
              </w:rPr>
              <w:t>M</w:t>
            </w:r>
            <w:r w:rsidR="00361850">
              <w:rPr>
                <w:rFonts w:ascii="Times New Roman" w:eastAsia="Times New Roman" w:hAnsi="Times New Roman" w:cs="Times New Roman"/>
                <w:sz w:val="20"/>
                <w:szCs w:val="24"/>
                <w:lang w:val="es-ES" w:eastAsia="es-ES"/>
              </w:rPr>
              <w:t xml:space="preserve"> </w:t>
            </w:r>
            <w:r w:rsidRPr="00C31674">
              <w:rPr>
                <w:rFonts w:ascii="Times New Roman" w:eastAsia="Times New Roman" w:hAnsi="Times New Roman" w:cs="Times New Roman"/>
                <w:sz w:val="20"/>
                <w:szCs w:val="24"/>
                <w:lang w:val="es-ES" w:eastAsia="es-ES"/>
              </w:rPr>
              <w:t xml:space="preserve">(  </w:t>
            </w:r>
            <w:r>
              <w:rPr>
                <w:rFonts w:ascii="Times New Roman" w:eastAsia="Times New Roman" w:hAnsi="Times New Roman" w:cs="Times New Roman"/>
                <w:sz w:val="20"/>
                <w:szCs w:val="24"/>
                <w:lang w:val="es-ES" w:eastAsia="es-ES"/>
              </w:rPr>
              <w:t xml:space="preserve"> </w:t>
            </w:r>
            <w:r w:rsidRPr="00C31674">
              <w:rPr>
                <w:rFonts w:ascii="Times New Roman" w:eastAsia="Times New Roman" w:hAnsi="Times New Roman" w:cs="Times New Roman"/>
                <w:sz w:val="20"/>
                <w:szCs w:val="24"/>
                <w:lang w:val="es-ES" w:eastAsia="es-ES"/>
              </w:rPr>
              <w:t xml:space="preserve">  )</w:t>
            </w:r>
          </w:p>
        </w:tc>
        <w:tc>
          <w:tcPr>
            <w:tcW w:w="7489" w:type="dxa"/>
            <w:gridSpan w:val="4"/>
            <w:tcBorders>
              <w:bottom w:val="single" w:sz="4" w:space="0" w:color="auto"/>
              <w:right w:val="single" w:sz="4" w:space="0" w:color="auto"/>
            </w:tcBorders>
          </w:tcPr>
          <w:p w14:paraId="15566FE3" w14:textId="77777777" w:rsidR="002124A1" w:rsidRPr="00C31674" w:rsidRDefault="002124A1" w:rsidP="00C31674">
            <w:pPr>
              <w:spacing w:before="120" w:after="40" w:line="240" w:lineRule="auto"/>
              <w:rPr>
                <w:rFonts w:ascii="Times New Roman" w:eastAsia="Times New Roman" w:hAnsi="Times New Roman" w:cs="Times New Roman"/>
                <w:sz w:val="20"/>
                <w:szCs w:val="24"/>
                <w:lang w:val="es-ES" w:eastAsia="es-ES"/>
              </w:rPr>
            </w:pPr>
            <w:r w:rsidRPr="00C31674">
              <w:rPr>
                <w:rFonts w:ascii="Times New Roman" w:eastAsia="Times New Roman" w:hAnsi="Times New Roman" w:cs="Times New Roman"/>
                <w:sz w:val="20"/>
                <w:szCs w:val="24"/>
                <w:lang w:val="es-ES" w:eastAsia="es-ES"/>
              </w:rPr>
              <w:t xml:space="preserve">CORREO ELECTRÓNICO: </w:t>
            </w:r>
          </w:p>
        </w:tc>
      </w:tr>
      <w:tr w:rsidR="00E0752C" w:rsidRPr="00C31674" w14:paraId="4C2BE88E" w14:textId="77777777" w:rsidTr="00B25B2E">
        <w:tc>
          <w:tcPr>
            <w:tcW w:w="4659" w:type="dxa"/>
            <w:gridSpan w:val="4"/>
            <w:tcBorders>
              <w:bottom w:val="single" w:sz="4" w:space="0" w:color="auto"/>
              <w:right w:val="single" w:sz="4" w:space="0" w:color="auto"/>
            </w:tcBorders>
          </w:tcPr>
          <w:p w14:paraId="4F960985" w14:textId="77777777" w:rsidR="00E0752C" w:rsidRPr="00D73A29" w:rsidRDefault="00E0752C" w:rsidP="00C31674">
            <w:pPr>
              <w:spacing w:before="120" w:after="40" w:line="240" w:lineRule="auto"/>
              <w:rPr>
                <w:rFonts w:ascii="Times New Roman" w:eastAsia="Times New Roman" w:hAnsi="Times New Roman" w:cs="Times New Roman"/>
                <w:sz w:val="20"/>
                <w:szCs w:val="24"/>
                <w:lang w:val="es-ES" w:eastAsia="es-ES"/>
              </w:rPr>
            </w:pPr>
            <w:r w:rsidRPr="00D73A29">
              <w:rPr>
                <w:rFonts w:ascii="Times New Roman" w:eastAsia="Times New Roman" w:hAnsi="Times New Roman" w:cs="Times New Roman"/>
                <w:sz w:val="20"/>
                <w:szCs w:val="24"/>
                <w:lang w:val="es-ES" w:eastAsia="es-ES"/>
              </w:rPr>
              <w:t>ESTADO CIVIL:</w:t>
            </w:r>
          </w:p>
        </w:tc>
        <w:tc>
          <w:tcPr>
            <w:tcW w:w="5617" w:type="dxa"/>
            <w:gridSpan w:val="3"/>
            <w:tcBorders>
              <w:bottom w:val="single" w:sz="4" w:space="0" w:color="auto"/>
              <w:right w:val="single" w:sz="4" w:space="0" w:color="auto"/>
            </w:tcBorders>
          </w:tcPr>
          <w:p w14:paraId="49F80D88" w14:textId="77777777" w:rsidR="00E0752C" w:rsidRPr="00D73A29" w:rsidRDefault="00E0752C" w:rsidP="00C31674">
            <w:pPr>
              <w:spacing w:before="120" w:after="40" w:line="240" w:lineRule="auto"/>
              <w:rPr>
                <w:rFonts w:ascii="Times New Roman" w:eastAsia="Times New Roman" w:hAnsi="Times New Roman" w:cs="Times New Roman"/>
                <w:sz w:val="20"/>
                <w:szCs w:val="24"/>
                <w:lang w:eastAsia="es-ES"/>
              </w:rPr>
            </w:pPr>
            <w:r w:rsidRPr="00D73A29">
              <w:rPr>
                <w:rFonts w:ascii="Times New Roman" w:eastAsia="Times New Roman" w:hAnsi="Times New Roman" w:cs="Times New Roman"/>
                <w:sz w:val="20"/>
                <w:szCs w:val="24"/>
                <w:lang w:val="es-ES" w:eastAsia="es-ES"/>
              </w:rPr>
              <w:t>NACIONALIDAD:</w:t>
            </w:r>
          </w:p>
        </w:tc>
      </w:tr>
    </w:tbl>
    <w:p w14:paraId="4B857ABC" w14:textId="77777777" w:rsidR="00B37E5E" w:rsidRDefault="00B37E5E" w:rsidP="00C31674">
      <w:pPr>
        <w:pStyle w:val="Ttulo3"/>
        <w:jc w:val="left"/>
        <w:rPr>
          <w:rFonts w:ascii="Times New Roman" w:hAnsi="Times New Roman"/>
          <w:b w:val="0"/>
          <w:i w:val="0"/>
        </w:rPr>
      </w:pPr>
    </w:p>
    <w:p w14:paraId="201BA94E" w14:textId="77777777" w:rsidR="00240B01" w:rsidRPr="00240B01" w:rsidRDefault="00240B01" w:rsidP="00240B01">
      <w:pPr>
        <w:rPr>
          <w:lang w:eastAsia="es-ES"/>
        </w:rPr>
      </w:pPr>
    </w:p>
    <w:p w14:paraId="5AC24E65" w14:textId="74156BD3" w:rsidR="00C31674" w:rsidRDefault="00C31674" w:rsidP="00C31674">
      <w:pPr>
        <w:pStyle w:val="Ttulo3"/>
        <w:jc w:val="left"/>
        <w:rPr>
          <w:rFonts w:ascii="Times New Roman" w:hAnsi="Times New Roman"/>
          <w:b w:val="0"/>
          <w:i w:val="0"/>
        </w:rPr>
      </w:pPr>
      <w:r w:rsidRPr="00C31674">
        <w:rPr>
          <w:rFonts w:ascii="Times New Roman" w:hAnsi="Times New Roman"/>
          <w:b w:val="0"/>
          <w:i w:val="0"/>
        </w:rPr>
        <w:t>PROCEDENCIA</w:t>
      </w:r>
    </w:p>
    <w:tbl>
      <w:tblPr>
        <w:tblW w:w="102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1488"/>
        <w:gridCol w:w="3260"/>
        <w:gridCol w:w="1701"/>
        <w:gridCol w:w="1559"/>
        <w:gridCol w:w="2269"/>
      </w:tblGrid>
      <w:tr w:rsidR="00E0752C" w:rsidRPr="00C31674" w14:paraId="5A3F3CA4" w14:textId="77777777" w:rsidTr="006109D8">
        <w:tc>
          <w:tcPr>
            <w:tcW w:w="1488" w:type="dxa"/>
            <w:shd w:val="pct10" w:color="auto" w:fill="auto"/>
          </w:tcPr>
          <w:p w14:paraId="6B465932" w14:textId="77777777" w:rsidR="00E0752C" w:rsidRPr="00C31674" w:rsidRDefault="00E0752C" w:rsidP="009B1E77">
            <w:pPr>
              <w:spacing w:before="80" w:after="80"/>
              <w:jc w:val="center"/>
              <w:rPr>
                <w:rFonts w:ascii="Times New Roman" w:hAnsi="Times New Roman" w:cs="Times New Roman"/>
                <w:sz w:val="20"/>
              </w:rPr>
            </w:pPr>
            <w:r w:rsidRPr="00C31674">
              <w:rPr>
                <w:rFonts w:ascii="Times New Roman" w:hAnsi="Times New Roman" w:cs="Times New Roman"/>
                <w:sz w:val="20"/>
              </w:rPr>
              <w:t>NIVEL</w:t>
            </w:r>
          </w:p>
        </w:tc>
        <w:tc>
          <w:tcPr>
            <w:tcW w:w="3260" w:type="dxa"/>
            <w:shd w:val="pct10" w:color="auto" w:fill="auto"/>
          </w:tcPr>
          <w:p w14:paraId="04D8D192" w14:textId="77777777" w:rsidR="00E0752C" w:rsidRPr="00C31674" w:rsidRDefault="00E0752C" w:rsidP="009B1E77">
            <w:pPr>
              <w:spacing w:before="80" w:after="80"/>
              <w:jc w:val="center"/>
              <w:rPr>
                <w:rFonts w:ascii="Times New Roman" w:hAnsi="Times New Roman" w:cs="Times New Roman"/>
                <w:sz w:val="20"/>
              </w:rPr>
            </w:pPr>
            <w:r w:rsidRPr="00C31674">
              <w:rPr>
                <w:rFonts w:ascii="Times New Roman" w:hAnsi="Times New Roman" w:cs="Times New Roman"/>
                <w:sz w:val="20"/>
              </w:rPr>
              <w:t>INSTITUCIÓN</w:t>
            </w:r>
          </w:p>
        </w:tc>
        <w:tc>
          <w:tcPr>
            <w:tcW w:w="1701" w:type="dxa"/>
            <w:shd w:val="pct10" w:color="auto" w:fill="auto"/>
          </w:tcPr>
          <w:p w14:paraId="0CEC9201" w14:textId="77777777" w:rsidR="00E0752C" w:rsidRPr="00C31674" w:rsidRDefault="00E0752C" w:rsidP="009B1E77">
            <w:pPr>
              <w:spacing w:before="80" w:after="80"/>
              <w:jc w:val="center"/>
              <w:rPr>
                <w:rFonts w:ascii="Times New Roman" w:hAnsi="Times New Roman" w:cs="Times New Roman"/>
                <w:sz w:val="20"/>
              </w:rPr>
            </w:pPr>
            <w:r w:rsidRPr="00C31674">
              <w:rPr>
                <w:rFonts w:ascii="Times New Roman" w:hAnsi="Times New Roman" w:cs="Times New Roman"/>
                <w:sz w:val="20"/>
              </w:rPr>
              <w:t>LUGAR</w:t>
            </w:r>
          </w:p>
        </w:tc>
        <w:tc>
          <w:tcPr>
            <w:tcW w:w="1559" w:type="dxa"/>
            <w:shd w:val="pct10" w:color="auto" w:fill="auto"/>
          </w:tcPr>
          <w:p w14:paraId="6AA9DA2C" w14:textId="77777777" w:rsidR="00E0752C" w:rsidRDefault="00E0752C" w:rsidP="009B1E77">
            <w:pPr>
              <w:spacing w:before="80" w:after="80"/>
              <w:jc w:val="center"/>
              <w:rPr>
                <w:rFonts w:ascii="Times New Roman" w:hAnsi="Times New Roman" w:cs="Times New Roman"/>
                <w:sz w:val="20"/>
              </w:rPr>
            </w:pPr>
            <w:r w:rsidRPr="00C31674">
              <w:rPr>
                <w:rFonts w:ascii="Times New Roman" w:hAnsi="Times New Roman" w:cs="Times New Roman"/>
                <w:sz w:val="20"/>
              </w:rPr>
              <w:t>PERIODO</w:t>
            </w:r>
          </w:p>
          <w:p w14:paraId="1123B177" w14:textId="77777777" w:rsidR="006109D8" w:rsidRPr="006109D8" w:rsidRDefault="006109D8" w:rsidP="006109D8">
            <w:pPr>
              <w:spacing w:before="80" w:after="80"/>
              <w:jc w:val="center"/>
              <w:rPr>
                <w:rFonts w:ascii="Times New Roman" w:hAnsi="Times New Roman" w:cs="Times New Roman"/>
                <w:sz w:val="14"/>
                <w:szCs w:val="14"/>
              </w:rPr>
            </w:pPr>
            <w:r w:rsidRPr="006109D8">
              <w:rPr>
                <w:rFonts w:ascii="Times New Roman" w:hAnsi="Times New Roman" w:cs="Times New Roman"/>
                <w:sz w:val="14"/>
                <w:szCs w:val="14"/>
              </w:rPr>
              <w:t>(mm/</w:t>
            </w:r>
            <w:proofErr w:type="spellStart"/>
            <w:r w:rsidRPr="006109D8">
              <w:rPr>
                <w:rFonts w:ascii="Times New Roman" w:hAnsi="Times New Roman" w:cs="Times New Roman"/>
                <w:sz w:val="14"/>
                <w:szCs w:val="14"/>
              </w:rPr>
              <w:t>aaaa</w:t>
            </w:r>
            <w:proofErr w:type="spellEnd"/>
            <w:r w:rsidRPr="006109D8">
              <w:rPr>
                <w:rFonts w:ascii="Times New Roman" w:hAnsi="Times New Roman" w:cs="Times New Roman"/>
                <w:b/>
                <w:sz w:val="14"/>
                <w:szCs w:val="14"/>
              </w:rPr>
              <w:t>-</w:t>
            </w:r>
            <w:r w:rsidRPr="006109D8">
              <w:rPr>
                <w:rFonts w:ascii="Times New Roman" w:hAnsi="Times New Roman" w:cs="Times New Roman"/>
                <w:sz w:val="14"/>
                <w:szCs w:val="14"/>
              </w:rPr>
              <w:t>mm/</w:t>
            </w:r>
            <w:proofErr w:type="spellStart"/>
            <w:r w:rsidRPr="006109D8">
              <w:rPr>
                <w:rFonts w:ascii="Times New Roman" w:hAnsi="Times New Roman" w:cs="Times New Roman"/>
                <w:sz w:val="14"/>
                <w:szCs w:val="14"/>
              </w:rPr>
              <w:t>aaaa</w:t>
            </w:r>
            <w:proofErr w:type="spellEnd"/>
            <w:r w:rsidRPr="006109D8">
              <w:rPr>
                <w:rFonts w:ascii="Times New Roman" w:hAnsi="Times New Roman" w:cs="Times New Roman"/>
                <w:sz w:val="14"/>
                <w:szCs w:val="14"/>
              </w:rPr>
              <w:t>)</w:t>
            </w:r>
          </w:p>
        </w:tc>
        <w:tc>
          <w:tcPr>
            <w:tcW w:w="2269" w:type="dxa"/>
            <w:shd w:val="pct10" w:color="auto" w:fill="auto"/>
          </w:tcPr>
          <w:p w14:paraId="215BCFCA" w14:textId="77777777" w:rsidR="00E0752C" w:rsidRPr="00C31674" w:rsidRDefault="00E0752C" w:rsidP="009B1E77">
            <w:pPr>
              <w:spacing w:before="80" w:after="80"/>
              <w:jc w:val="center"/>
              <w:rPr>
                <w:rFonts w:ascii="Times New Roman" w:hAnsi="Times New Roman" w:cs="Times New Roman"/>
                <w:sz w:val="20"/>
              </w:rPr>
            </w:pPr>
            <w:r w:rsidRPr="00D73A29">
              <w:rPr>
                <w:rFonts w:ascii="Times New Roman" w:hAnsi="Times New Roman" w:cs="Times New Roman"/>
                <w:sz w:val="20"/>
              </w:rPr>
              <w:t>TÍTULO</w:t>
            </w:r>
            <w:r w:rsidR="006109D8" w:rsidRPr="00D73A29">
              <w:rPr>
                <w:rFonts w:ascii="Times New Roman" w:hAnsi="Times New Roman" w:cs="Times New Roman"/>
                <w:sz w:val="20"/>
              </w:rPr>
              <w:t xml:space="preserve"> Y PROMEDIO </w:t>
            </w:r>
            <w:r w:rsidRPr="00D73A29">
              <w:rPr>
                <w:rFonts w:ascii="Times New Roman" w:hAnsi="Times New Roman" w:cs="Times New Roman"/>
                <w:sz w:val="20"/>
              </w:rPr>
              <w:t>OBTENIDO</w:t>
            </w:r>
          </w:p>
        </w:tc>
      </w:tr>
      <w:tr w:rsidR="00E0752C" w:rsidRPr="00C31674" w14:paraId="1B153355" w14:textId="77777777" w:rsidTr="006109D8">
        <w:tc>
          <w:tcPr>
            <w:tcW w:w="1488" w:type="dxa"/>
            <w:vAlign w:val="center"/>
          </w:tcPr>
          <w:p w14:paraId="47064BA0" w14:textId="77777777" w:rsidR="00E0752C" w:rsidRPr="00C31674" w:rsidRDefault="00E0752C" w:rsidP="00C31674">
            <w:pPr>
              <w:spacing w:before="80" w:after="80"/>
              <w:rPr>
                <w:rFonts w:ascii="Times New Roman" w:hAnsi="Times New Roman" w:cs="Times New Roman"/>
                <w:sz w:val="20"/>
              </w:rPr>
            </w:pPr>
            <w:r w:rsidRPr="00C31674">
              <w:rPr>
                <w:rFonts w:ascii="Times New Roman" w:hAnsi="Times New Roman" w:cs="Times New Roman"/>
                <w:sz w:val="16"/>
              </w:rPr>
              <w:t>LICENCIATURA</w:t>
            </w:r>
          </w:p>
        </w:tc>
        <w:tc>
          <w:tcPr>
            <w:tcW w:w="3260" w:type="dxa"/>
            <w:vAlign w:val="center"/>
          </w:tcPr>
          <w:p w14:paraId="5790101E" w14:textId="77777777" w:rsidR="00E0752C" w:rsidRPr="00C31674" w:rsidRDefault="00E0752C" w:rsidP="00C31674">
            <w:pPr>
              <w:spacing w:before="80" w:after="80"/>
              <w:rPr>
                <w:rFonts w:ascii="Times New Roman" w:hAnsi="Times New Roman" w:cs="Times New Roman"/>
                <w:sz w:val="20"/>
              </w:rPr>
            </w:pPr>
          </w:p>
        </w:tc>
        <w:tc>
          <w:tcPr>
            <w:tcW w:w="1701" w:type="dxa"/>
            <w:vAlign w:val="center"/>
          </w:tcPr>
          <w:p w14:paraId="4CC72451" w14:textId="77777777" w:rsidR="00E0752C" w:rsidRPr="00C31674" w:rsidRDefault="00E0752C" w:rsidP="00C31674">
            <w:pPr>
              <w:spacing w:before="80" w:after="80"/>
              <w:rPr>
                <w:rFonts w:ascii="Times New Roman" w:hAnsi="Times New Roman" w:cs="Times New Roman"/>
                <w:sz w:val="20"/>
              </w:rPr>
            </w:pPr>
          </w:p>
        </w:tc>
        <w:tc>
          <w:tcPr>
            <w:tcW w:w="1559" w:type="dxa"/>
            <w:vAlign w:val="center"/>
          </w:tcPr>
          <w:p w14:paraId="0EC913F7" w14:textId="77777777" w:rsidR="00E0752C" w:rsidRPr="00C31674" w:rsidRDefault="00E0752C" w:rsidP="00C31674">
            <w:pPr>
              <w:spacing w:before="80" w:after="80"/>
              <w:rPr>
                <w:rFonts w:ascii="Times New Roman" w:hAnsi="Times New Roman" w:cs="Times New Roman"/>
                <w:sz w:val="20"/>
              </w:rPr>
            </w:pPr>
          </w:p>
        </w:tc>
        <w:tc>
          <w:tcPr>
            <w:tcW w:w="2269" w:type="dxa"/>
          </w:tcPr>
          <w:p w14:paraId="530FAAB8" w14:textId="77777777" w:rsidR="00E0752C" w:rsidRPr="00C31674" w:rsidRDefault="00E0752C" w:rsidP="00C31674">
            <w:pPr>
              <w:spacing w:before="80" w:after="80"/>
              <w:rPr>
                <w:rFonts w:ascii="Times New Roman" w:hAnsi="Times New Roman" w:cs="Times New Roman"/>
                <w:sz w:val="20"/>
              </w:rPr>
            </w:pPr>
          </w:p>
        </w:tc>
      </w:tr>
      <w:tr w:rsidR="00B25B2E" w:rsidRPr="00C31674" w14:paraId="0AC450EA" w14:textId="77777777" w:rsidTr="006109D8">
        <w:tc>
          <w:tcPr>
            <w:tcW w:w="1488" w:type="dxa"/>
            <w:vAlign w:val="center"/>
          </w:tcPr>
          <w:p w14:paraId="175EF93B" w14:textId="77777777" w:rsidR="00B25B2E" w:rsidRPr="00C31674" w:rsidRDefault="00B25B2E" w:rsidP="00C31674">
            <w:pPr>
              <w:spacing w:before="80" w:after="80"/>
              <w:rPr>
                <w:rFonts w:ascii="Times New Roman" w:hAnsi="Times New Roman" w:cs="Times New Roman"/>
                <w:sz w:val="16"/>
              </w:rPr>
            </w:pPr>
            <w:r>
              <w:rPr>
                <w:rFonts w:ascii="Times New Roman" w:hAnsi="Times New Roman" w:cs="Times New Roman"/>
                <w:sz w:val="16"/>
              </w:rPr>
              <w:t>MAESTRÍA</w:t>
            </w:r>
          </w:p>
        </w:tc>
        <w:tc>
          <w:tcPr>
            <w:tcW w:w="3260" w:type="dxa"/>
            <w:vAlign w:val="center"/>
          </w:tcPr>
          <w:p w14:paraId="318C0C80" w14:textId="77777777" w:rsidR="00B25B2E" w:rsidRPr="00C31674" w:rsidRDefault="00B25B2E" w:rsidP="00C31674">
            <w:pPr>
              <w:spacing w:before="80" w:after="80"/>
              <w:rPr>
                <w:rFonts w:ascii="Times New Roman" w:hAnsi="Times New Roman" w:cs="Times New Roman"/>
                <w:sz w:val="20"/>
              </w:rPr>
            </w:pPr>
          </w:p>
        </w:tc>
        <w:tc>
          <w:tcPr>
            <w:tcW w:w="1701" w:type="dxa"/>
            <w:vAlign w:val="center"/>
          </w:tcPr>
          <w:p w14:paraId="64C84996" w14:textId="77777777" w:rsidR="00B25B2E" w:rsidRPr="00C31674" w:rsidRDefault="00B25B2E" w:rsidP="00C31674">
            <w:pPr>
              <w:spacing w:before="80" w:after="80"/>
              <w:rPr>
                <w:rFonts w:ascii="Times New Roman" w:hAnsi="Times New Roman" w:cs="Times New Roman"/>
                <w:sz w:val="20"/>
              </w:rPr>
            </w:pPr>
          </w:p>
        </w:tc>
        <w:tc>
          <w:tcPr>
            <w:tcW w:w="1559" w:type="dxa"/>
            <w:vAlign w:val="center"/>
          </w:tcPr>
          <w:p w14:paraId="72BBFD72" w14:textId="77777777" w:rsidR="00B25B2E" w:rsidRPr="00C31674" w:rsidRDefault="00B25B2E" w:rsidP="00C31674">
            <w:pPr>
              <w:spacing w:before="80" w:after="80"/>
              <w:rPr>
                <w:rFonts w:ascii="Times New Roman" w:hAnsi="Times New Roman" w:cs="Times New Roman"/>
                <w:sz w:val="20"/>
              </w:rPr>
            </w:pPr>
          </w:p>
        </w:tc>
        <w:tc>
          <w:tcPr>
            <w:tcW w:w="2269" w:type="dxa"/>
          </w:tcPr>
          <w:p w14:paraId="30F6E538" w14:textId="77777777" w:rsidR="00B25B2E" w:rsidRPr="00C31674" w:rsidRDefault="00B25B2E" w:rsidP="00C31674">
            <w:pPr>
              <w:spacing w:before="80" w:after="80"/>
              <w:rPr>
                <w:rFonts w:ascii="Times New Roman" w:hAnsi="Times New Roman" w:cs="Times New Roman"/>
                <w:sz w:val="20"/>
              </w:rPr>
            </w:pPr>
          </w:p>
        </w:tc>
      </w:tr>
    </w:tbl>
    <w:p w14:paraId="2860E3FF" w14:textId="603AC6DD" w:rsidR="00523DD4" w:rsidRDefault="00523DD4" w:rsidP="00523DD4">
      <w:pPr>
        <w:pStyle w:val="Sinespaciado"/>
        <w:jc w:val="center"/>
        <w:rPr>
          <w:rFonts w:ascii="Times New Roman" w:hAnsi="Times New Roman" w:cs="Times New Roman"/>
          <w:sz w:val="28"/>
        </w:rPr>
      </w:pPr>
    </w:p>
    <w:p w14:paraId="49EBE899" w14:textId="77777777" w:rsidR="00240B01" w:rsidRDefault="00240B01" w:rsidP="00523DD4">
      <w:pPr>
        <w:pStyle w:val="Sinespaciado"/>
        <w:jc w:val="center"/>
        <w:rPr>
          <w:rFonts w:ascii="Times New Roman" w:hAnsi="Times New Roman" w:cs="Times New Roman"/>
          <w:sz w:val="28"/>
        </w:rPr>
      </w:pPr>
    </w:p>
    <w:p w14:paraId="0527ABA4" w14:textId="77777777" w:rsidR="00240B01" w:rsidRDefault="00240B01" w:rsidP="00523DD4">
      <w:pPr>
        <w:pStyle w:val="Sinespaciado"/>
        <w:jc w:val="center"/>
        <w:rPr>
          <w:rFonts w:ascii="Times New Roman" w:hAnsi="Times New Roman" w:cs="Times New Roman"/>
          <w:sz w:val="2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496"/>
        <w:gridCol w:w="9780"/>
      </w:tblGrid>
      <w:tr w:rsidR="00B51F97" w:rsidRPr="0055095D" w14:paraId="262E8D9A" w14:textId="77777777" w:rsidTr="00A82787">
        <w:tc>
          <w:tcPr>
            <w:tcW w:w="10276" w:type="dxa"/>
            <w:gridSpan w:val="2"/>
            <w:shd w:val="pct10" w:color="auto" w:fill="auto"/>
          </w:tcPr>
          <w:p w14:paraId="28176FF3" w14:textId="77777777" w:rsidR="00B51F97" w:rsidRPr="0055095D" w:rsidRDefault="00B51F97" w:rsidP="00164B83">
            <w:pPr>
              <w:spacing w:before="60" w:after="60"/>
              <w:jc w:val="center"/>
              <w:rPr>
                <w:rFonts w:ascii="Times New Roman" w:hAnsi="Times New Roman" w:cs="Times New Roman"/>
                <w:sz w:val="20"/>
              </w:rPr>
            </w:pPr>
            <w:r>
              <w:rPr>
                <w:rFonts w:ascii="Times New Roman" w:hAnsi="Times New Roman" w:cs="Times New Roman"/>
                <w:sz w:val="20"/>
              </w:rPr>
              <w:t>DOCUMENTACIÓN QUE DEBERÁ ENVIARSE JUNTO CON ESTA SOLICITUD</w:t>
            </w:r>
          </w:p>
        </w:tc>
      </w:tr>
      <w:tr w:rsidR="002124A1" w:rsidRPr="0055095D" w14:paraId="4E03D56F" w14:textId="77777777" w:rsidTr="00B51F97">
        <w:tc>
          <w:tcPr>
            <w:tcW w:w="496" w:type="dxa"/>
          </w:tcPr>
          <w:p w14:paraId="62FB1BFE" w14:textId="77777777" w:rsidR="002124A1" w:rsidRPr="0055095D" w:rsidRDefault="002124A1" w:rsidP="00164B83">
            <w:pPr>
              <w:spacing w:before="60" w:after="60"/>
              <w:rPr>
                <w:rFonts w:ascii="Times New Roman" w:hAnsi="Times New Roman" w:cs="Times New Roman"/>
                <w:sz w:val="20"/>
              </w:rPr>
            </w:pPr>
          </w:p>
        </w:tc>
        <w:tc>
          <w:tcPr>
            <w:tcW w:w="9780" w:type="dxa"/>
          </w:tcPr>
          <w:p w14:paraId="566DD150" w14:textId="77777777" w:rsidR="002124A1" w:rsidRPr="0055095D" w:rsidRDefault="0055095D" w:rsidP="00164B83">
            <w:pPr>
              <w:spacing w:before="60" w:after="60"/>
              <w:rPr>
                <w:rFonts w:ascii="Times New Roman" w:hAnsi="Times New Roman" w:cs="Times New Roman"/>
                <w:sz w:val="20"/>
              </w:rPr>
            </w:pPr>
            <w:r w:rsidRPr="0055095D">
              <w:rPr>
                <w:rFonts w:ascii="Times New Roman" w:hAnsi="Times New Roman" w:cs="Times New Roman"/>
                <w:sz w:val="20"/>
              </w:rPr>
              <w:t>Acta de nacimiento</w:t>
            </w:r>
          </w:p>
        </w:tc>
      </w:tr>
      <w:tr w:rsidR="00B25B2E" w:rsidRPr="0055095D" w14:paraId="1C72D690" w14:textId="77777777" w:rsidTr="00B51F97">
        <w:tc>
          <w:tcPr>
            <w:tcW w:w="496" w:type="dxa"/>
          </w:tcPr>
          <w:p w14:paraId="041FE855" w14:textId="77777777" w:rsidR="00B25B2E" w:rsidRDefault="00B25B2E" w:rsidP="00164B83">
            <w:pPr>
              <w:spacing w:before="60" w:after="60"/>
              <w:rPr>
                <w:rFonts w:ascii="Times New Roman" w:hAnsi="Times New Roman" w:cs="Times New Roman"/>
                <w:sz w:val="20"/>
              </w:rPr>
            </w:pPr>
          </w:p>
        </w:tc>
        <w:tc>
          <w:tcPr>
            <w:tcW w:w="9780" w:type="dxa"/>
          </w:tcPr>
          <w:p w14:paraId="5720B2A9" w14:textId="77777777" w:rsidR="00B25B2E" w:rsidRPr="0055095D" w:rsidRDefault="00B25B2E" w:rsidP="00164B83">
            <w:pPr>
              <w:spacing w:before="60" w:after="60"/>
              <w:rPr>
                <w:rFonts w:ascii="Times New Roman" w:hAnsi="Times New Roman" w:cs="Times New Roman"/>
                <w:sz w:val="20"/>
              </w:rPr>
            </w:pPr>
            <w:r>
              <w:rPr>
                <w:rFonts w:ascii="Times New Roman" w:hAnsi="Times New Roman" w:cs="Times New Roman"/>
                <w:sz w:val="20"/>
              </w:rPr>
              <w:t>Identificación oficial con fotografía (En orden de preferencia: cédula profesional, credencial de elector o pasaporte)</w:t>
            </w:r>
          </w:p>
        </w:tc>
      </w:tr>
      <w:tr w:rsidR="00240B01" w:rsidRPr="0055095D" w14:paraId="40106D62" w14:textId="77777777" w:rsidTr="00B51F97">
        <w:tc>
          <w:tcPr>
            <w:tcW w:w="496" w:type="dxa"/>
          </w:tcPr>
          <w:p w14:paraId="1F4E83CF" w14:textId="77777777" w:rsidR="00240B01" w:rsidRDefault="00240B01" w:rsidP="00164B83">
            <w:pPr>
              <w:spacing w:before="60" w:after="60"/>
              <w:rPr>
                <w:rFonts w:ascii="Times New Roman" w:hAnsi="Times New Roman" w:cs="Times New Roman"/>
                <w:sz w:val="20"/>
              </w:rPr>
            </w:pPr>
          </w:p>
        </w:tc>
        <w:tc>
          <w:tcPr>
            <w:tcW w:w="9780" w:type="dxa"/>
          </w:tcPr>
          <w:p w14:paraId="22235213" w14:textId="48FB86CE" w:rsidR="00240B01" w:rsidRDefault="00240B01" w:rsidP="00164B83">
            <w:pPr>
              <w:spacing w:before="60" w:after="60"/>
              <w:rPr>
                <w:rFonts w:ascii="Times New Roman" w:hAnsi="Times New Roman" w:cs="Times New Roman"/>
                <w:sz w:val="20"/>
              </w:rPr>
            </w:pPr>
            <w:r>
              <w:rPr>
                <w:rFonts w:ascii="Times New Roman" w:hAnsi="Times New Roman" w:cs="Times New Roman"/>
                <w:sz w:val="20"/>
              </w:rPr>
              <w:t>C</w:t>
            </w:r>
            <w:r>
              <w:rPr>
                <w:rFonts w:ascii="Times New Roman" w:hAnsi="Times New Roman" w:cs="Times New Roman"/>
                <w:sz w:val="20"/>
              </w:rPr>
              <w:t>édula profesional</w:t>
            </w:r>
            <w:r>
              <w:rPr>
                <w:rFonts w:ascii="Times New Roman" w:hAnsi="Times New Roman" w:cs="Times New Roman"/>
                <w:sz w:val="20"/>
              </w:rPr>
              <w:t xml:space="preserve"> de nivel maestría</w:t>
            </w:r>
          </w:p>
        </w:tc>
      </w:tr>
      <w:tr w:rsidR="00B25B2E" w:rsidRPr="0055095D" w14:paraId="35577DF3" w14:textId="77777777" w:rsidTr="00B51F97">
        <w:tc>
          <w:tcPr>
            <w:tcW w:w="496" w:type="dxa"/>
          </w:tcPr>
          <w:p w14:paraId="7C9E0BA1" w14:textId="77777777" w:rsidR="00B25B2E" w:rsidRDefault="00B25B2E" w:rsidP="00164B83">
            <w:pPr>
              <w:spacing w:before="60" w:after="60"/>
              <w:rPr>
                <w:rFonts w:ascii="Times New Roman" w:hAnsi="Times New Roman" w:cs="Times New Roman"/>
                <w:sz w:val="20"/>
              </w:rPr>
            </w:pPr>
          </w:p>
        </w:tc>
        <w:tc>
          <w:tcPr>
            <w:tcW w:w="9780" w:type="dxa"/>
          </w:tcPr>
          <w:p w14:paraId="56311DF7" w14:textId="77777777" w:rsidR="00B25B2E" w:rsidRDefault="00B25B2E" w:rsidP="00164B83">
            <w:pPr>
              <w:spacing w:before="60" w:after="60"/>
              <w:rPr>
                <w:rFonts w:ascii="Times New Roman" w:hAnsi="Times New Roman" w:cs="Times New Roman"/>
                <w:sz w:val="20"/>
              </w:rPr>
            </w:pPr>
            <w:r w:rsidRPr="00B25B2E">
              <w:rPr>
                <w:rFonts w:ascii="Times New Roman" w:hAnsi="Times New Roman" w:cs="Times New Roman"/>
                <w:sz w:val="20"/>
              </w:rPr>
              <w:t>Clave Única de Registro de Población (CURP)</w:t>
            </w:r>
          </w:p>
        </w:tc>
      </w:tr>
      <w:tr w:rsidR="00B25B2E" w:rsidRPr="0055095D" w14:paraId="105C0BCB" w14:textId="77777777" w:rsidTr="00B51F97">
        <w:tc>
          <w:tcPr>
            <w:tcW w:w="496" w:type="dxa"/>
          </w:tcPr>
          <w:p w14:paraId="7887985C" w14:textId="77777777" w:rsidR="00B25B2E" w:rsidRDefault="00B25B2E" w:rsidP="00164B83">
            <w:pPr>
              <w:spacing w:before="60" w:after="60"/>
              <w:rPr>
                <w:rFonts w:ascii="Times New Roman" w:hAnsi="Times New Roman" w:cs="Times New Roman"/>
                <w:sz w:val="20"/>
              </w:rPr>
            </w:pPr>
          </w:p>
        </w:tc>
        <w:tc>
          <w:tcPr>
            <w:tcW w:w="9780" w:type="dxa"/>
          </w:tcPr>
          <w:p w14:paraId="04ECED66" w14:textId="77777777" w:rsidR="00B25B2E" w:rsidRPr="00B25B2E" w:rsidRDefault="00B25B2E" w:rsidP="00164B83">
            <w:pPr>
              <w:spacing w:before="60" w:after="60"/>
              <w:rPr>
                <w:rFonts w:ascii="Times New Roman" w:hAnsi="Times New Roman" w:cs="Times New Roman"/>
                <w:sz w:val="20"/>
              </w:rPr>
            </w:pPr>
            <w:proofErr w:type="spellStart"/>
            <w:r w:rsidRPr="00B25B2E">
              <w:rPr>
                <w:rFonts w:ascii="Times New Roman" w:hAnsi="Times New Roman" w:cs="Times New Roman"/>
                <w:sz w:val="20"/>
              </w:rPr>
              <w:t>Curriculum</w:t>
            </w:r>
            <w:proofErr w:type="spellEnd"/>
            <w:r w:rsidRPr="00B25B2E">
              <w:rPr>
                <w:rFonts w:ascii="Times New Roman" w:hAnsi="Times New Roman" w:cs="Times New Roman"/>
                <w:sz w:val="20"/>
              </w:rPr>
              <w:t xml:space="preserve"> </w:t>
            </w:r>
            <w:r>
              <w:rPr>
                <w:rFonts w:ascii="Times New Roman" w:hAnsi="Times New Roman" w:cs="Times New Roman"/>
                <w:sz w:val="20"/>
              </w:rPr>
              <w:t>V</w:t>
            </w:r>
            <w:r w:rsidRPr="00B25B2E">
              <w:rPr>
                <w:rFonts w:ascii="Times New Roman" w:hAnsi="Times New Roman" w:cs="Times New Roman"/>
                <w:sz w:val="20"/>
              </w:rPr>
              <w:t>itae con documentos probatorios</w:t>
            </w:r>
          </w:p>
        </w:tc>
      </w:tr>
      <w:tr w:rsidR="00B25B2E" w:rsidRPr="0055095D" w14:paraId="0B232CE6" w14:textId="77777777" w:rsidTr="00B51F97">
        <w:tc>
          <w:tcPr>
            <w:tcW w:w="496" w:type="dxa"/>
          </w:tcPr>
          <w:p w14:paraId="363D24E4" w14:textId="77777777" w:rsidR="00B25B2E" w:rsidRDefault="00B25B2E" w:rsidP="00164B83">
            <w:pPr>
              <w:spacing w:before="60" w:after="60"/>
              <w:rPr>
                <w:rFonts w:ascii="Times New Roman" w:hAnsi="Times New Roman" w:cs="Times New Roman"/>
                <w:sz w:val="20"/>
              </w:rPr>
            </w:pPr>
          </w:p>
        </w:tc>
        <w:tc>
          <w:tcPr>
            <w:tcW w:w="9780" w:type="dxa"/>
          </w:tcPr>
          <w:p w14:paraId="62BD16DE" w14:textId="77777777" w:rsidR="00B25B2E" w:rsidRPr="00B25B2E" w:rsidRDefault="00B25B2E" w:rsidP="00164B83">
            <w:pPr>
              <w:spacing w:before="60" w:after="60"/>
              <w:rPr>
                <w:rFonts w:ascii="Times New Roman" w:hAnsi="Times New Roman" w:cs="Times New Roman"/>
                <w:sz w:val="20"/>
              </w:rPr>
            </w:pPr>
            <w:r w:rsidRPr="00B25B2E">
              <w:rPr>
                <w:rFonts w:ascii="Times New Roman" w:hAnsi="Times New Roman" w:cs="Times New Roman"/>
                <w:sz w:val="20"/>
              </w:rPr>
              <w:t xml:space="preserve">Carta de intención del candidato a ingresar al </w:t>
            </w:r>
            <w:r w:rsidR="00164B83">
              <w:rPr>
                <w:rFonts w:ascii="Times New Roman" w:hAnsi="Times New Roman" w:cs="Times New Roman"/>
                <w:sz w:val="20"/>
              </w:rPr>
              <w:t>D</w:t>
            </w:r>
            <w:r w:rsidRPr="00B25B2E">
              <w:rPr>
                <w:rFonts w:ascii="Times New Roman" w:hAnsi="Times New Roman" w:cs="Times New Roman"/>
                <w:sz w:val="20"/>
              </w:rPr>
              <w:t>octorado</w:t>
            </w:r>
          </w:p>
        </w:tc>
      </w:tr>
      <w:tr w:rsidR="00B25B2E" w:rsidRPr="0055095D" w14:paraId="256E0E73" w14:textId="77777777" w:rsidTr="00B51F97">
        <w:tc>
          <w:tcPr>
            <w:tcW w:w="496" w:type="dxa"/>
          </w:tcPr>
          <w:p w14:paraId="5F7E3CC2" w14:textId="77777777" w:rsidR="00B25B2E" w:rsidRDefault="00B25B2E" w:rsidP="00164B83">
            <w:pPr>
              <w:spacing w:before="60" w:after="60"/>
              <w:rPr>
                <w:rFonts w:ascii="Times New Roman" w:hAnsi="Times New Roman" w:cs="Times New Roman"/>
                <w:sz w:val="20"/>
              </w:rPr>
            </w:pPr>
          </w:p>
        </w:tc>
        <w:tc>
          <w:tcPr>
            <w:tcW w:w="9780" w:type="dxa"/>
          </w:tcPr>
          <w:p w14:paraId="08EDCA14" w14:textId="77777777" w:rsidR="00B25B2E" w:rsidRPr="00B25B2E" w:rsidRDefault="00B25B2E" w:rsidP="00164B83">
            <w:pPr>
              <w:spacing w:before="60" w:after="60"/>
              <w:rPr>
                <w:rFonts w:ascii="Times New Roman" w:hAnsi="Times New Roman" w:cs="Times New Roman"/>
                <w:sz w:val="20"/>
              </w:rPr>
            </w:pPr>
            <w:r w:rsidRPr="00B25B2E">
              <w:rPr>
                <w:rFonts w:ascii="Times New Roman" w:hAnsi="Times New Roman" w:cs="Times New Roman"/>
                <w:sz w:val="20"/>
              </w:rPr>
              <w:t>Dos cartas de recomendación académica</w:t>
            </w:r>
            <w:r>
              <w:rPr>
                <w:rFonts w:ascii="Times New Roman" w:hAnsi="Times New Roman" w:cs="Times New Roman"/>
                <w:sz w:val="20"/>
              </w:rPr>
              <w:t xml:space="preserve"> </w:t>
            </w:r>
            <w:r w:rsidRPr="00B25B2E">
              <w:rPr>
                <w:rFonts w:ascii="Times New Roman" w:hAnsi="Times New Roman" w:cs="Times New Roman"/>
                <w:sz w:val="20"/>
              </w:rPr>
              <w:t>signadas por especialistas en el área</w:t>
            </w:r>
          </w:p>
        </w:tc>
      </w:tr>
      <w:tr w:rsidR="00B25B2E" w:rsidRPr="0055095D" w14:paraId="7D17C246" w14:textId="77777777" w:rsidTr="00B51F97">
        <w:tc>
          <w:tcPr>
            <w:tcW w:w="496" w:type="dxa"/>
          </w:tcPr>
          <w:p w14:paraId="0A2D1990" w14:textId="77777777" w:rsidR="00B25B2E" w:rsidRDefault="00B25B2E" w:rsidP="00164B83">
            <w:pPr>
              <w:spacing w:before="60" w:after="60"/>
              <w:rPr>
                <w:rFonts w:ascii="Times New Roman" w:hAnsi="Times New Roman" w:cs="Times New Roman"/>
                <w:sz w:val="20"/>
              </w:rPr>
            </w:pPr>
          </w:p>
        </w:tc>
        <w:tc>
          <w:tcPr>
            <w:tcW w:w="9780" w:type="dxa"/>
          </w:tcPr>
          <w:p w14:paraId="7F3A5D3C" w14:textId="77777777" w:rsidR="00B25B2E" w:rsidRPr="0055095D" w:rsidRDefault="00B25B2E" w:rsidP="00164B83">
            <w:pPr>
              <w:spacing w:before="60" w:after="60"/>
              <w:rPr>
                <w:rFonts w:ascii="Times New Roman" w:hAnsi="Times New Roman" w:cs="Times New Roman"/>
                <w:sz w:val="20"/>
              </w:rPr>
            </w:pPr>
            <w:r w:rsidRPr="00B25B2E">
              <w:rPr>
                <w:rFonts w:ascii="Times New Roman" w:hAnsi="Times New Roman" w:cs="Times New Roman"/>
                <w:sz w:val="20"/>
              </w:rPr>
              <w:t xml:space="preserve">Certificados de </w:t>
            </w:r>
            <w:r>
              <w:rPr>
                <w:rFonts w:ascii="Times New Roman" w:hAnsi="Times New Roman" w:cs="Times New Roman"/>
                <w:sz w:val="20"/>
              </w:rPr>
              <w:t>L</w:t>
            </w:r>
            <w:r w:rsidRPr="00B25B2E">
              <w:rPr>
                <w:rFonts w:ascii="Times New Roman" w:hAnsi="Times New Roman" w:cs="Times New Roman"/>
                <w:sz w:val="20"/>
              </w:rPr>
              <w:t xml:space="preserve">icenciatura y </w:t>
            </w:r>
            <w:r>
              <w:rPr>
                <w:rFonts w:ascii="Times New Roman" w:hAnsi="Times New Roman" w:cs="Times New Roman"/>
                <w:sz w:val="20"/>
              </w:rPr>
              <w:t>de M</w:t>
            </w:r>
            <w:r w:rsidRPr="00B25B2E">
              <w:rPr>
                <w:rFonts w:ascii="Times New Roman" w:hAnsi="Times New Roman" w:cs="Times New Roman"/>
                <w:sz w:val="20"/>
              </w:rPr>
              <w:t>aestría</w:t>
            </w:r>
          </w:p>
        </w:tc>
      </w:tr>
      <w:tr w:rsidR="00B25B2E" w:rsidRPr="0055095D" w14:paraId="105741B3" w14:textId="77777777" w:rsidTr="00B51F97">
        <w:tc>
          <w:tcPr>
            <w:tcW w:w="496" w:type="dxa"/>
          </w:tcPr>
          <w:p w14:paraId="138504D3" w14:textId="77777777" w:rsidR="00B25B2E" w:rsidRDefault="00B25B2E" w:rsidP="00164B83">
            <w:pPr>
              <w:spacing w:before="60" w:after="60"/>
              <w:rPr>
                <w:rFonts w:ascii="Times New Roman" w:hAnsi="Times New Roman" w:cs="Times New Roman"/>
                <w:sz w:val="20"/>
              </w:rPr>
            </w:pPr>
          </w:p>
        </w:tc>
        <w:tc>
          <w:tcPr>
            <w:tcW w:w="9780" w:type="dxa"/>
          </w:tcPr>
          <w:p w14:paraId="7116BCD6" w14:textId="77777777" w:rsidR="00B25B2E" w:rsidRPr="0055095D" w:rsidRDefault="00B25B2E" w:rsidP="00164B83">
            <w:pPr>
              <w:spacing w:before="60" w:after="60"/>
              <w:ind w:left="638" w:hanging="638"/>
              <w:rPr>
                <w:rFonts w:ascii="Times New Roman" w:hAnsi="Times New Roman" w:cs="Times New Roman"/>
                <w:sz w:val="20"/>
              </w:rPr>
            </w:pPr>
            <w:r w:rsidRPr="00B25B2E">
              <w:rPr>
                <w:rFonts w:ascii="Times New Roman" w:hAnsi="Times New Roman" w:cs="Times New Roman"/>
                <w:sz w:val="20"/>
              </w:rPr>
              <w:t>Grado de Maestría o Acta de Examen de Maestría</w:t>
            </w:r>
            <w:r w:rsidR="00164B83">
              <w:rPr>
                <w:rStyle w:val="Refdenotaalpie"/>
                <w:rFonts w:ascii="Times New Roman" w:hAnsi="Times New Roman" w:cs="Times New Roman"/>
                <w:sz w:val="20"/>
              </w:rPr>
              <w:footnoteReference w:id="1"/>
            </w:r>
          </w:p>
        </w:tc>
      </w:tr>
      <w:tr w:rsidR="00B25B2E" w:rsidRPr="0055095D" w14:paraId="30E7D8D1" w14:textId="77777777" w:rsidTr="00B51F97">
        <w:tc>
          <w:tcPr>
            <w:tcW w:w="496" w:type="dxa"/>
          </w:tcPr>
          <w:p w14:paraId="7E802F7D" w14:textId="77777777" w:rsidR="00B25B2E" w:rsidRDefault="00B25B2E" w:rsidP="00164B83">
            <w:pPr>
              <w:spacing w:before="60" w:after="60"/>
              <w:rPr>
                <w:rFonts w:ascii="Times New Roman" w:hAnsi="Times New Roman" w:cs="Times New Roman"/>
                <w:sz w:val="20"/>
              </w:rPr>
            </w:pPr>
          </w:p>
        </w:tc>
        <w:tc>
          <w:tcPr>
            <w:tcW w:w="9780" w:type="dxa"/>
          </w:tcPr>
          <w:p w14:paraId="16AAC8D9" w14:textId="77777777" w:rsidR="00B25B2E" w:rsidRPr="0055095D" w:rsidRDefault="00164B83" w:rsidP="00164B83">
            <w:pPr>
              <w:spacing w:before="60" w:after="60"/>
              <w:rPr>
                <w:rFonts w:ascii="Times New Roman" w:hAnsi="Times New Roman" w:cs="Times New Roman"/>
                <w:sz w:val="20"/>
              </w:rPr>
            </w:pPr>
            <w:r w:rsidRPr="00164B83">
              <w:rPr>
                <w:rFonts w:ascii="Times New Roman" w:hAnsi="Times New Roman" w:cs="Times New Roman"/>
                <w:sz w:val="20"/>
              </w:rPr>
              <w:t>Acreditación del examen del idioma inglés</w:t>
            </w:r>
            <w:r w:rsidRPr="00164B83">
              <w:rPr>
                <w:rFonts w:ascii="Times New Roman" w:hAnsi="Times New Roman" w:cs="Times New Roman"/>
                <w:sz w:val="20"/>
                <w:vertAlign w:val="superscript"/>
              </w:rPr>
              <w:t>1</w:t>
            </w:r>
          </w:p>
        </w:tc>
      </w:tr>
      <w:tr w:rsidR="00B25B2E" w:rsidRPr="0055095D" w14:paraId="5B6E174B" w14:textId="77777777" w:rsidTr="000D4BFF">
        <w:tc>
          <w:tcPr>
            <w:tcW w:w="10276" w:type="dxa"/>
            <w:gridSpan w:val="2"/>
          </w:tcPr>
          <w:p w14:paraId="4975954E" w14:textId="77198883" w:rsidR="00B25B2E" w:rsidRDefault="00B25B2E" w:rsidP="00164B83">
            <w:pPr>
              <w:spacing w:before="60" w:after="60"/>
              <w:rPr>
                <w:rFonts w:ascii="Times New Roman" w:hAnsi="Times New Roman" w:cs="Times New Roman"/>
                <w:sz w:val="20"/>
              </w:rPr>
            </w:pPr>
            <w:r>
              <w:rPr>
                <w:rFonts w:ascii="Times New Roman" w:hAnsi="Times New Roman" w:cs="Times New Roman"/>
                <w:sz w:val="20"/>
              </w:rPr>
              <w:lastRenderedPageBreak/>
              <w:t>La documentación deberá ser escaneada y enviada al correo</w:t>
            </w:r>
            <w:r w:rsidR="00164B83">
              <w:rPr>
                <w:rFonts w:ascii="Times New Roman" w:hAnsi="Times New Roman" w:cs="Times New Roman"/>
                <w:sz w:val="20"/>
              </w:rPr>
              <w:t xml:space="preserve"> </w:t>
            </w:r>
            <w:hyperlink r:id="rId8" w:history="1">
              <w:r w:rsidR="00136086">
                <w:rPr>
                  <w:rStyle w:val="Hipervnculo"/>
                  <w:rFonts w:ascii="Times New Roman" w:hAnsi="Times New Roman" w:cs="Times New Roman"/>
                  <w:sz w:val="20"/>
                </w:rPr>
                <w:t>erika.ad</w:t>
              </w:r>
              <w:r w:rsidR="00164B83" w:rsidRPr="001C3D73">
                <w:rPr>
                  <w:rStyle w:val="Hipervnculo"/>
                  <w:rFonts w:ascii="Times New Roman" w:hAnsi="Times New Roman" w:cs="Times New Roman"/>
                  <w:sz w:val="20"/>
                </w:rPr>
                <w:t>@pachuca.</w:t>
              </w:r>
              <w:r w:rsidR="00136086">
                <w:rPr>
                  <w:rStyle w:val="Hipervnculo"/>
                  <w:rFonts w:ascii="Times New Roman" w:hAnsi="Times New Roman" w:cs="Times New Roman"/>
                  <w:sz w:val="20"/>
                </w:rPr>
                <w:t>tecnm</w:t>
              </w:r>
              <w:r w:rsidR="00164B83" w:rsidRPr="001C3D73">
                <w:rPr>
                  <w:rStyle w:val="Hipervnculo"/>
                  <w:rFonts w:ascii="Times New Roman" w:hAnsi="Times New Roman" w:cs="Times New Roman"/>
                  <w:sz w:val="20"/>
                </w:rPr>
                <w:t>.mx</w:t>
              </w:r>
            </w:hyperlink>
            <w:r w:rsidR="00164B83">
              <w:rPr>
                <w:rFonts w:ascii="Times New Roman" w:hAnsi="Times New Roman" w:cs="Times New Roman"/>
                <w:sz w:val="20"/>
              </w:rPr>
              <w:t xml:space="preserve"> </w:t>
            </w:r>
            <w:r>
              <w:rPr>
                <w:rFonts w:ascii="Times New Roman" w:hAnsi="Times New Roman" w:cs="Times New Roman"/>
                <w:sz w:val="20"/>
              </w:rPr>
              <w:t xml:space="preserve">en formato JPG o PDF. </w:t>
            </w:r>
          </w:p>
          <w:p w14:paraId="3EEDA0D6" w14:textId="77777777" w:rsidR="00B25B2E" w:rsidRDefault="00B25B2E" w:rsidP="00164B83">
            <w:pPr>
              <w:spacing w:before="60" w:after="60"/>
              <w:rPr>
                <w:rFonts w:ascii="Times New Roman" w:hAnsi="Times New Roman" w:cs="Times New Roman"/>
                <w:sz w:val="20"/>
              </w:rPr>
            </w:pPr>
            <w:r>
              <w:rPr>
                <w:rFonts w:ascii="Times New Roman" w:hAnsi="Times New Roman" w:cs="Times New Roman"/>
                <w:sz w:val="20"/>
              </w:rPr>
              <w:t>Si alguno de los documentos requeridos contiene información relevante en el reverso, éste deberá también escanearse.</w:t>
            </w:r>
          </w:p>
          <w:p w14:paraId="3D4000DE" w14:textId="77777777" w:rsidR="00B25B2E" w:rsidRPr="0055095D" w:rsidRDefault="00B25B2E" w:rsidP="00164B83">
            <w:pPr>
              <w:spacing w:before="60" w:after="60"/>
              <w:rPr>
                <w:rFonts w:ascii="Times New Roman" w:hAnsi="Times New Roman" w:cs="Times New Roman"/>
                <w:sz w:val="20"/>
              </w:rPr>
            </w:pPr>
            <w:r>
              <w:rPr>
                <w:rFonts w:ascii="Times New Roman" w:hAnsi="Times New Roman" w:cs="Times New Roman"/>
                <w:sz w:val="20"/>
              </w:rPr>
              <w:t>En el caso de la presente solicitud deberá incluir fotografía reciente y firma autógrafa del solicitante.</w:t>
            </w:r>
          </w:p>
        </w:tc>
      </w:tr>
    </w:tbl>
    <w:p w14:paraId="29807F80" w14:textId="77777777" w:rsidR="00685116" w:rsidRPr="002124A1" w:rsidRDefault="00685116" w:rsidP="00523DD4">
      <w:pPr>
        <w:pStyle w:val="Sinespaciado"/>
        <w:jc w:val="center"/>
        <w:rPr>
          <w:rFonts w:ascii="Times New Roman" w:hAnsi="Times New Roman" w:cs="Times New Roman"/>
          <w:sz w:val="28"/>
        </w:rPr>
      </w:pPr>
    </w:p>
    <w:tbl>
      <w:tblPr>
        <w:tblStyle w:val="Tablaconcuadrcula"/>
        <w:tblW w:w="0" w:type="auto"/>
        <w:jc w:val="center"/>
        <w:tblLook w:val="04A0" w:firstRow="1" w:lastRow="0" w:firstColumn="1" w:lastColumn="0" w:noHBand="0" w:noVBand="1"/>
      </w:tblPr>
      <w:tblGrid>
        <w:gridCol w:w="4110"/>
      </w:tblGrid>
      <w:tr w:rsidR="00685116" w:rsidRPr="00127F33" w14:paraId="7300680A" w14:textId="77777777" w:rsidTr="00127F33">
        <w:trPr>
          <w:trHeight w:val="953"/>
          <w:jc w:val="center"/>
        </w:trPr>
        <w:tc>
          <w:tcPr>
            <w:tcW w:w="4110" w:type="dxa"/>
          </w:tcPr>
          <w:p w14:paraId="41A81084" w14:textId="77777777" w:rsidR="00685116" w:rsidRPr="00127F33" w:rsidRDefault="00685116" w:rsidP="00685116">
            <w:pPr>
              <w:pStyle w:val="Sinespaciado"/>
              <w:jc w:val="center"/>
              <w:rPr>
                <w:rFonts w:ascii="Times New Roman" w:hAnsi="Times New Roman" w:cs="Times New Roman"/>
                <w:sz w:val="20"/>
              </w:rPr>
            </w:pPr>
            <w:r w:rsidRPr="00127F33">
              <w:rPr>
                <w:rFonts w:ascii="Times New Roman" w:hAnsi="Times New Roman" w:cs="Times New Roman"/>
                <w:sz w:val="20"/>
              </w:rPr>
              <w:t>Nombre y firma del solicitante</w:t>
            </w:r>
          </w:p>
          <w:p w14:paraId="678E6893" w14:textId="77777777" w:rsidR="00685116" w:rsidRDefault="00685116" w:rsidP="00523DD4">
            <w:pPr>
              <w:pStyle w:val="Sinespaciado"/>
              <w:jc w:val="center"/>
              <w:rPr>
                <w:rFonts w:ascii="Times New Roman" w:hAnsi="Times New Roman" w:cs="Times New Roman"/>
                <w:sz w:val="20"/>
              </w:rPr>
            </w:pPr>
          </w:p>
          <w:p w14:paraId="5D4EBA53" w14:textId="77777777" w:rsidR="00127F33" w:rsidRDefault="00127F33" w:rsidP="00523DD4">
            <w:pPr>
              <w:pStyle w:val="Sinespaciado"/>
              <w:jc w:val="center"/>
              <w:rPr>
                <w:rFonts w:ascii="Times New Roman" w:hAnsi="Times New Roman" w:cs="Times New Roman"/>
                <w:sz w:val="20"/>
              </w:rPr>
            </w:pPr>
          </w:p>
          <w:p w14:paraId="304EE3B6" w14:textId="77777777" w:rsidR="00AC0D7A" w:rsidRPr="00127F33" w:rsidRDefault="00AC0D7A" w:rsidP="00523DD4">
            <w:pPr>
              <w:pStyle w:val="Sinespaciado"/>
              <w:jc w:val="center"/>
              <w:rPr>
                <w:rFonts w:ascii="Times New Roman" w:hAnsi="Times New Roman" w:cs="Times New Roman"/>
                <w:sz w:val="20"/>
              </w:rPr>
            </w:pPr>
          </w:p>
          <w:p w14:paraId="5D8283A0" w14:textId="77777777" w:rsidR="00685116" w:rsidRPr="00127F33" w:rsidRDefault="00685116" w:rsidP="00523DD4">
            <w:pPr>
              <w:pStyle w:val="Sinespaciado"/>
              <w:jc w:val="center"/>
              <w:rPr>
                <w:rFonts w:ascii="Times New Roman" w:hAnsi="Times New Roman" w:cs="Times New Roman"/>
                <w:sz w:val="20"/>
              </w:rPr>
            </w:pPr>
          </w:p>
        </w:tc>
      </w:tr>
      <w:tr w:rsidR="00685116" w:rsidRPr="00127F33" w14:paraId="44AFC226" w14:textId="77777777" w:rsidTr="00127F33">
        <w:trPr>
          <w:jc w:val="center"/>
        </w:trPr>
        <w:tc>
          <w:tcPr>
            <w:tcW w:w="4110" w:type="dxa"/>
          </w:tcPr>
          <w:p w14:paraId="71A43C71" w14:textId="77777777" w:rsidR="00685116" w:rsidRPr="00127F33" w:rsidRDefault="00685116" w:rsidP="00685116">
            <w:pPr>
              <w:pStyle w:val="Sinespaciado"/>
              <w:jc w:val="center"/>
              <w:rPr>
                <w:rFonts w:ascii="Times New Roman" w:hAnsi="Times New Roman" w:cs="Times New Roman"/>
                <w:sz w:val="20"/>
              </w:rPr>
            </w:pPr>
          </w:p>
        </w:tc>
      </w:tr>
    </w:tbl>
    <w:p w14:paraId="25B7F277" w14:textId="77777777" w:rsidR="00685116" w:rsidRPr="00523DD4" w:rsidRDefault="00685116" w:rsidP="00127F33">
      <w:pPr>
        <w:pStyle w:val="Sinespaciado"/>
        <w:rPr>
          <w:rFonts w:ascii="Times New Roman" w:hAnsi="Times New Roman" w:cs="Times New Roman"/>
          <w:sz w:val="28"/>
        </w:rPr>
      </w:pPr>
    </w:p>
    <w:sectPr w:rsidR="00685116" w:rsidRPr="00523DD4" w:rsidSect="00685116">
      <w:pgSz w:w="12240" w:h="15840"/>
      <w:pgMar w:top="567" w:right="900" w:bottom="567" w:left="85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155DCE" w14:textId="77777777" w:rsidR="0067022B" w:rsidRDefault="0067022B" w:rsidP="00164B83">
      <w:pPr>
        <w:spacing w:after="0" w:line="240" w:lineRule="auto"/>
      </w:pPr>
      <w:r>
        <w:separator/>
      </w:r>
    </w:p>
  </w:endnote>
  <w:endnote w:type="continuationSeparator" w:id="0">
    <w:p w14:paraId="01163D18" w14:textId="77777777" w:rsidR="0067022B" w:rsidRDefault="0067022B" w:rsidP="00164B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1D6A84" w14:textId="77777777" w:rsidR="0067022B" w:rsidRDefault="0067022B" w:rsidP="00164B83">
      <w:pPr>
        <w:spacing w:after="0" w:line="240" w:lineRule="auto"/>
      </w:pPr>
      <w:r>
        <w:separator/>
      </w:r>
    </w:p>
  </w:footnote>
  <w:footnote w:type="continuationSeparator" w:id="0">
    <w:p w14:paraId="6087A5EA" w14:textId="77777777" w:rsidR="0067022B" w:rsidRDefault="0067022B" w:rsidP="00164B83">
      <w:pPr>
        <w:spacing w:after="0" w:line="240" w:lineRule="auto"/>
      </w:pPr>
      <w:r>
        <w:continuationSeparator/>
      </w:r>
    </w:p>
  </w:footnote>
  <w:footnote w:id="1">
    <w:p w14:paraId="4544F5AD" w14:textId="03F1A9A0" w:rsidR="00164B83" w:rsidRDefault="00164B83">
      <w:pPr>
        <w:pStyle w:val="Textonotapie"/>
      </w:pPr>
      <w:r>
        <w:rPr>
          <w:rStyle w:val="Refdenotaalpie"/>
        </w:rPr>
        <w:footnoteRef/>
      </w:r>
      <w:r>
        <w:t xml:space="preserve"> </w:t>
      </w:r>
      <w:r>
        <w:rPr>
          <w:rFonts w:ascii="Times New Roman" w:hAnsi="Times New Roman" w:cs="Times New Roman"/>
        </w:rPr>
        <w:t>En caso de no contar con este documento deberá entrevistarse con el Coordinador del Programa para obtener una autorización para participar en el proceso de admisión por parte de la División de Estudios de Posgrado e Investigación del ITP.</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Q1MDU3NTU3MzE0NzRQ0lEKTi0uzszPAykwrAUAVYvrdCwAAAA="/>
  </w:docVars>
  <w:rsids>
    <w:rsidRoot w:val="00852945"/>
    <w:rsid w:val="00000AFF"/>
    <w:rsid w:val="000025A9"/>
    <w:rsid w:val="00002CCD"/>
    <w:rsid w:val="00004E09"/>
    <w:rsid w:val="00005139"/>
    <w:rsid w:val="0000686E"/>
    <w:rsid w:val="00006C93"/>
    <w:rsid w:val="00007C0E"/>
    <w:rsid w:val="000130B5"/>
    <w:rsid w:val="00020BB5"/>
    <w:rsid w:val="00025CCC"/>
    <w:rsid w:val="0002724E"/>
    <w:rsid w:val="0002786C"/>
    <w:rsid w:val="00027921"/>
    <w:rsid w:val="00030B58"/>
    <w:rsid w:val="00031823"/>
    <w:rsid w:val="00032C04"/>
    <w:rsid w:val="00033CB7"/>
    <w:rsid w:val="00034AD9"/>
    <w:rsid w:val="00035F8E"/>
    <w:rsid w:val="00037084"/>
    <w:rsid w:val="00041253"/>
    <w:rsid w:val="00042D7F"/>
    <w:rsid w:val="000437ED"/>
    <w:rsid w:val="00044CF3"/>
    <w:rsid w:val="00045A61"/>
    <w:rsid w:val="00046602"/>
    <w:rsid w:val="0004674E"/>
    <w:rsid w:val="00046F46"/>
    <w:rsid w:val="000470E0"/>
    <w:rsid w:val="0005080E"/>
    <w:rsid w:val="00051358"/>
    <w:rsid w:val="000541BA"/>
    <w:rsid w:val="000553C6"/>
    <w:rsid w:val="00056098"/>
    <w:rsid w:val="0005735D"/>
    <w:rsid w:val="0006157A"/>
    <w:rsid w:val="000645E6"/>
    <w:rsid w:val="00065622"/>
    <w:rsid w:val="00067793"/>
    <w:rsid w:val="0007571D"/>
    <w:rsid w:val="0007677F"/>
    <w:rsid w:val="00081109"/>
    <w:rsid w:val="00081AB7"/>
    <w:rsid w:val="000832D8"/>
    <w:rsid w:val="000844C4"/>
    <w:rsid w:val="00087DFD"/>
    <w:rsid w:val="00093220"/>
    <w:rsid w:val="00093732"/>
    <w:rsid w:val="00097345"/>
    <w:rsid w:val="00097D86"/>
    <w:rsid w:val="000A08C8"/>
    <w:rsid w:val="000A1F88"/>
    <w:rsid w:val="000B0A6D"/>
    <w:rsid w:val="000B0B2A"/>
    <w:rsid w:val="000B6216"/>
    <w:rsid w:val="000C0B9A"/>
    <w:rsid w:val="000C29DC"/>
    <w:rsid w:val="000C3B3C"/>
    <w:rsid w:val="000C41D4"/>
    <w:rsid w:val="000C4A97"/>
    <w:rsid w:val="000C6D62"/>
    <w:rsid w:val="000C7061"/>
    <w:rsid w:val="000C70A7"/>
    <w:rsid w:val="000C70B2"/>
    <w:rsid w:val="000C7536"/>
    <w:rsid w:val="000D2185"/>
    <w:rsid w:val="000D25FC"/>
    <w:rsid w:val="000D3E26"/>
    <w:rsid w:val="000D793D"/>
    <w:rsid w:val="000E0BFB"/>
    <w:rsid w:val="000E259E"/>
    <w:rsid w:val="000E5485"/>
    <w:rsid w:val="000E60A7"/>
    <w:rsid w:val="000F0149"/>
    <w:rsid w:val="000F07A5"/>
    <w:rsid w:val="000F1547"/>
    <w:rsid w:val="000F1CD6"/>
    <w:rsid w:val="000F1D8E"/>
    <w:rsid w:val="000F4FC9"/>
    <w:rsid w:val="000F56DA"/>
    <w:rsid w:val="000F590B"/>
    <w:rsid w:val="000F688B"/>
    <w:rsid w:val="000F6BD9"/>
    <w:rsid w:val="000F7BDD"/>
    <w:rsid w:val="001007B0"/>
    <w:rsid w:val="001015B7"/>
    <w:rsid w:val="00101CDA"/>
    <w:rsid w:val="0010583F"/>
    <w:rsid w:val="00111A77"/>
    <w:rsid w:val="00113132"/>
    <w:rsid w:val="001132D7"/>
    <w:rsid w:val="00114256"/>
    <w:rsid w:val="001156F3"/>
    <w:rsid w:val="0011662C"/>
    <w:rsid w:val="0012181F"/>
    <w:rsid w:val="00125178"/>
    <w:rsid w:val="00127368"/>
    <w:rsid w:val="00127F33"/>
    <w:rsid w:val="001339A4"/>
    <w:rsid w:val="001347C4"/>
    <w:rsid w:val="00136086"/>
    <w:rsid w:val="001406CA"/>
    <w:rsid w:val="001408CD"/>
    <w:rsid w:val="001425B8"/>
    <w:rsid w:val="00142B14"/>
    <w:rsid w:val="00143A5F"/>
    <w:rsid w:val="00145F0A"/>
    <w:rsid w:val="001471BE"/>
    <w:rsid w:val="001477E9"/>
    <w:rsid w:val="00151D82"/>
    <w:rsid w:val="001526F3"/>
    <w:rsid w:val="001527E0"/>
    <w:rsid w:val="00152D8A"/>
    <w:rsid w:val="00155370"/>
    <w:rsid w:val="0015537C"/>
    <w:rsid w:val="001578E7"/>
    <w:rsid w:val="00161AA0"/>
    <w:rsid w:val="00163B26"/>
    <w:rsid w:val="00164B83"/>
    <w:rsid w:val="00165B08"/>
    <w:rsid w:val="00165BDA"/>
    <w:rsid w:val="00166C0F"/>
    <w:rsid w:val="00173EDA"/>
    <w:rsid w:val="001741A8"/>
    <w:rsid w:val="00174BE3"/>
    <w:rsid w:val="00174E9A"/>
    <w:rsid w:val="001758FF"/>
    <w:rsid w:val="00176811"/>
    <w:rsid w:val="0017740C"/>
    <w:rsid w:val="00177AC4"/>
    <w:rsid w:val="0018243B"/>
    <w:rsid w:val="00183416"/>
    <w:rsid w:val="0018490E"/>
    <w:rsid w:val="00187A46"/>
    <w:rsid w:val="001928A7"/>
    <w:rsid w:val="00194B89"/>
    <w:rsid w:val="00196862"/>
    <w:rsid w:val="00196F16"/>
    <w:rsid w:val="001A1086"/>
    <w:rsid w:val="001A163E"/>
    <w:rsid w:val="001A397C"/>
    <w:rsid w:val="001A6B3D"/>
    <w:rsid w:val="001B16FA"/>
    <w:rsid w:val="001B227F"/>
    <w:rsid w:val="001B6E0A"/>
    <w:rsid w:val="001C188F"/>
    <w:rsid w:val="001C237C"/>
    <w:rsid w:val="001C5DE7"/>
    <w:rsid w:val="001D097D"/>
    <w:rsid w:val="001D0A4B"/>
    <w:rsid w:val="001D1076"/>
    <w:rsid w:val="001D5291"/>
    <w:rsid w:val="001D5794"/>
    <w:rsid w:val="001E0EAA"/>
    <w:rsid w:val="001E71E3"/>
    <w:rsid w:val="001F1DE4"/>
    <w:rsid w:val="001F2290"/>
    <w:rsid w:val="001F2CAF"/>
    <w:rsid w:val="001F3CCC"/>
    <w:rsid w:val="001F4ABA"/>
    <w:rsid w:val="001F5B63"/>
    <w:rsid w:val="00200FAD"/>
    <w:rsid w:val="00202B46"/>
    <w:rsid w:val="00203212"/>
    <w:rsid w:val="0020342A"/>
    <w:rsid w:val="002104E1"/>
    <w:rsid w:val="00211471"/>
    <w:rsid w:val="00211662"/>
    <w:rsid w:val="002124A1"/>
    <w:rsid w:val="00212596"/>
    <w:rsid w:val="00213378"/>
    <w:rsid w:val="002137BC"/>
    <w:rsid w:val="002139D2"/>
    <w:rsid w:val="002201E2"/>
    <w:rsid w:val="00220E37"/>
    <w:rsid w:val="00225E74"/>
    <w:rsid w:val="002264E0"/>
    <w:rsid w:val="002322A0"/>
    <w:rsid w:val="00235785"/>
    <w:rsid w:val="00240B01"/>
    <w:rsid w:val="00241318"/>
    <w:rsid w:val="00241562"/>
    <w:rsid w:val="00242D73"/>
    <w:rsid w:val="00243B96"/>
    <w:rsid w:val="00245E8E"/>
    <w:rsid w:val="00246274"/>
    <w:rsid w:val="00246836"/>
    <w:rsid w:val="0025336B"/>
    <w:rsid w:val="002548C0"/>
    <w:rsid w:val="00254917"/>
    <w:rsid w:val="00256D1F"/>
    <w:rsid w:val="00260ADD"/>
    <w:rsid w:val="00264A92"/>
    <w:rsid w:val="00265723"/>
    <w:rsid w:val="00265953"/>
    <w:rsid w:val="00266361"/>
    <w:rsid w:val="00266FD4"/>
    <w:rsid w:val="00267982"/>
    <w:rsid w:val="00271793"/>
    <w:rsid w:val="002737A4"/>
    <w:rsid w:val="00274FF1"/>
    <w:rsid w:val="00276B57"/>
    <w:rsid w:val="00276C4A"/>
    <w:rsid w:val="0027719C"/>
    <w:rsid w:val="00284990"/>
    <w:rsid w:val="00285806"/>
    <w:rsid w:val="00287350"/>
    <w:rsid w:val="0028784E"/>
    <w:rsid w:val="002943EF"/>
    <w:rsid w:val="002954B7"/>
    <w:rsid w:val="0029561F"/>
    <w:rsid w:val="002A06F9"/>
    <w:rsid w:val="002A27BE"/>
    <w:rsid w:val="002A2B91"/>
    <w:rsid w:val="002A6C9E"/>
    <w:rsid w:val="002B17AC"/>
    <w:rsid w:val="002B1E83"/>
    <w:rsid w:val="002B2225"/>
    <w:rsid w:val="002B24CE"/>
    <w:rsid w:val="002B377B"/>
    <w:rsid w:val="002B5A63"/>
    <w:rsid w:val="002B73E7"/>
    <w:rsid w:val="002B760B"/>
    <w:rsid w:val="002B79FD"/>
    <w:rsid w:val="002C26AA"/>
    <w:rsid w:val="002C27CC"/>
    <w:rsid w:val="002C32D8"/>
    <w:rsid w:val="002C3C5C"/>
    <w:rsid w:val="002C6692"/>
    <w:rsid w:val="002C6AD2"/>
    <w:rsid w:val="002C6AED"/>
    <w:rsid w:val="002D0746"/>
    <w:rsid w:val="002D0D3F"/>
    <w:rsid w:val="002D1AC3"/>
    <w:rsid w:val="002D3874"/>
    <w:rsid w:val="002D4CCD"/>
    <w:rsid w:val="002D6338"/>
    <w:rsid w:val="002E0DD0"/>
    <w:rsid w:val="002E16D5"/>
    <w:rsid w:val="002E19AA"/>
    <w:rsid w:val="002E225B"/>
    <w:rsid w:val="002E55FC"/>
    <w:rsid w:val="002E7812"/>
    <w:rsid w:val="002F0347"/>
    <w:rsid w:val="002F22F4"/>
    <w:rsid w:val="002F2904"/>
    <w:rsid w:val="002F6DE0"/>
    <w:rsid w:val="002F6F96"/>
    <w:rsid w:val="00302A14"/>
    <w:rsid w:val="00302B23"/>
    <w:rsid w:val="00305817"/>
    <w:rsid w:val="00306618"/>
    <w:rsid w:val="0031102F"/>
    <w:rsid w:val="00311F45"/>
    <w:rsid w:val="00312599"/>
    <w:rsid w:val="00314ACA"/>
    <w:rsid w:val="00316774"/>
    <w:rsid w:val="00321D30"/>
    <w:rsid w:val="00324969"/>
    <w:rsid w:val="003272E6"/>
    <w:rsid w:val="00332488"/>
    <w:rsid w:val="00334D8A"/>
    <w:rsid w:val="0033689A"/>
    <w:rsid w:val="00336A27"/>
    <w:rsid w:val="00336B17"/>
    <w:rsid w:val="00337650"/>
    <w:rsid w:val="00340D9A"/>
    <w:rsid w:val="00341E81"/>
    <w:rsid w:val="00342881"/>
    <w:rsid w:val="00344930"/>
    <w:rsid w:val="0034528A"/>
    <w:rsid w:val="003479C5"/>
    <w:rsid w:val="00350613"/>
    <w:rsid w:val="0035101D"/>
    <w:rsid w:val="0035314F"/>
    <w:rsid w:val="00353232"/>
    <w:rsid w:val="00355FBF"/>
    <w:rsid w:val="00356A0C"/>
    <w:rsid w:val="00356CB6"/>
    <w:rsid w:val="00356D48"/>
    <w:rsid w:val="00356F21"/>
    <w:rsid w:val="00357368"/>
    <w:rsid w:val="00361850"/>
    <w:rsid w:val="00361CD3"/>
    <w:rsid w:val="00363887"/>
    <w:rsid w:val="003665D9"/>
    <w:rsid w:val="003674BC"/>
    <w:rsid w:val="00367664"/>
    <w:rsid w:val="0037047B"/>
    <w:rsid w:val="00370501"/>
    <w:rsid w:val="00371025"/>
    <w:rsid w:val="0037296A"/>
    <w:rsid w:val="00373C12"/>
    <w:rsid w:val="00374F1C"/>
    <w:rsid w:val="003759A8"/>
    <w:rsid w:val="00375A83"/>
    <w:rsid w:val="00376E68"/>
    <w:rsid w:val="003775B7"/>
    <w:rsid w:val="00377BEA"/>
    <w:rsid w:val="00382F88"/>
    <w:rsid w:val="003849F8"/>
    <w:rsid w:val="00385024"/>
    <w:rsid w:val="00386C73"/>
    <w:rsid w:val="00387F57"/>
    <w:rsid w:val="00390E38"/>
    <w:rsid w:val="0039139B"/>
    <w:rsid w:val="00391D49"/>
    <w:rsid w:val="00393226"/>
    <w:rsid w:val="00395B62"/>
    <w:rsid w:val="003A0482"/>
    <w:rsid w:val="003A4D8A"/>
    <w:rsid w:val="003A5D1A"/>
    <w:rsid w:val="003A6558"/>
    <w:rsid w:val="003A6AE9"/>
    <w:rsid w:val="003A7683"/>
    <w:rsid w:val="003B01AB"/>
    <w:rsid w:val="003B42D3"/>
    <w:rsid w:val="003B6470"/>
    <w:rsid w:val="003B7115"/>
    <w:rsid w:val="003B7DA0"/>
    <w:rsid w:val="003B7DD1"/>
    <w:rsid w:val="003C239D"/>
    <w:rsid w:val="003C26A2"/>
    <w:rsid w:val="003C2FD6"/>
    <w:rsid w:val="003C3A87"/>
    <w:rsid w:val="003C4B63"/>
    <w:rsid w:val="003C70D2"/>
    <w:rsid w:val="003C7171"/>
    <w:rsid w:val="003D02E2"/>
    <w:rsid w:val="003D0307"/>
    <w:rsid w:val="003D2039"/>
    <w:rsid w:val="003D208D"/>
    <w:rsid w:val="003D35E9"/>
    <w:rsid w:val="003D36B2"/>
    <w:rsid w:val="003D42A4"/>
    <w:rsid w:val="003D5EC4"/>
    <w:rsid w:val="003E1B1B"/>
    <w:rsid w:val="003E2B86"/>
    <w:rsid w:val="003E3578"/>
    <w:rsid w:val="003E43ED"/>
    <w:rsid w:val="003E7226"/>
    <w:rsid w:val="003E7D87"/>
    <w:rsid w:val="003F063F"/>
    <w:rsid w:val="003F1BAE"/>
    <w:rsid w:val="003F3EC7"/>
    <w:rsid w:val="003F4D57"/>
    <w:rsid w:val="003F7D2E"/>
    <w:rsid w:val="004018AD"/>
    <w:rsid w:val="00401F04"/>
    <w:rsid w:val="00402832"/>
    <w:rsid w:val="00404967"/>
    <w:rsid w:val="00405872"/>
    <w:rsid w:val="00407A54"/>
    <w:rsid w:val="00407B57"/>
    <w:rsid w:val="004102C5"/>
    <w:rsid w:val="004120CE"/>
    <w:rsid w:val="00412457"/>
    <w:rsid w:val="00414B8B"/>
    <w:rsid w:val="004163D8"/>
    <w:rsid w:val="00416738"/>
    <w:rsid w:val="0041739A"/>
    <w:rsid w:val="004176A9"/>
    <w:rsid w:val="00420130"/>
    <w:rsid w:val="00424AAE"/>
    <w:rsid w:val="00426FA8"/>
    <w:rsid w:val="00431852"/>
    <w:rsid w:val="004341E2"/>
    <w:rsid w:val="00437F97"/>
    <w:rsid w:val="00441DCF"/>
    <w:rsid w:val="00443DAA"/>
    <w:rsid w:val="00445188"/>
    <w:rsid w:val="00445B9E"/>
    <w:rsid w:val="0044755C"/>
    <w:rsid w:val="004479FA"/>
    <w:rsid w:val="0045048C"/>
    <w:rsid w:val="0045154C"/>
    <w:rsid w:val="0045263A"/>
    <w:rsid w:val="00454CAC"/>
    <w:rsid w:val="0045550F"/>
    <w:rsid w:val="00455D09"/>
    <w:rsid w:val="00456671"/>
    <w:rsid w:val="004610C0"/>
    <w:rsid w:val="00463A24"/>
    <w:rsid w:val="00465EE7"/>
    <w:rsid w:val="004664C2"/>
    <w:rsid w:val="0047283B"/>
    <w:rsid w:val="00473E16"/>
    <w:rsid w:val="00475216"/>
    <w:rsid w:val="00477CBD"/>
    <w:rsid w:val="0048179F"/>
    <w:rsid w:val="00481ACE"/>
    <w:rsid w:val="004823AA"/>
    <w:rsid w:val="004841B5"/>
    <w:rsid w:val="00484EAC"/>
    <w:rsid w:val="00485EBB"/>
    <w:rsid w:val="00486549"/>
    <w:rsid w:val="00490508"/>
    <w:rsid w:val="00492449"/>
    <w:rsid w:val="00494FBB"/>
    <w:rsid w:val="00495805"/>
    <w:rsid w:val="00495E3C"/>
    <w:rsid w:val="00496131"/>
    <w:rsid w:val="004A2721"/>
    <w:rsid w:val="004A4BDB"/>
    <w:rsid w:val="004A5475"/>
    <w:rsid w:val="004B0880"/>
    <w:rsid w:val="004B1161"/>
    <w:rsid w:val="004B2070"/>
    <w:rsid w:val="004B3072"/>
    <w:rsid w:val="004B6DC9"/>
    <w:rsid w:val="004C1227"/>
    <w:rsid w:val="004C2676"/>
    <w:rsid w:val="004C43F7"/>
    <w:rsid w:val="004C5AB6"/>
    <w:rsid w:val="004C62B3"/>
    <w:rsid w:val="004C7340"/>
    <w:rsid w:val="004D0954"/>
    <w:rsid w:val="004D0D77"/>
    <w:rsid w:val="004D1C57"/>
    <w:rsid w:val="004D54BD"/>
    <w:rsid w:val="004D7B72"/>
    <w:rsid w:val="004E0255"/>
    <w:rsid w:val="004E03DF"/>
    <w:rsid w:val="004E11F7"/>
    <w:rsid w:val="004E27DF"/>
    <w:rsid w:val="004E58BF"/>
    <w:rsid w:val="004E63F0"/>
    <w:rsid w:val="004E66AB"/>
    <w:rsid w:val="004F2298"/>
    <w:rsid w:val="004F469B"/>
    <w:rsid w:val="004F5ACB"/>
    <w:rsid w:val="004F5C68"/>
    <w:rsid w:val="00500067"/>
    <w:rsid w:val="00506C99"/>
    <w:rsid w:val="00507AC3"/>
    <w:rsid w:val="00511D9C"/>
    <w:rsid w:val="00512483"/>
    <w:rsid w:val="00512FEF"/>
    <w:rsid w:val="00513D67"/>
    <w:rsid w:val="00514D85"/>
    <w:rsid w:val="00520A78"/>
    <w:rsid w:val="00522F33"/>
    <w:rsid w:val="00523DD4"/>
    <w:rsid w:val="005250CC"/>
    <w:rsid w:val="0052544D"/>
    <w:rsid w:val="0052661D"/>
    <w:rsid w:val="00536641"/>
    <w:rsid w:val="0053703F"/>
    <w:rsid w:val="00537AFB"/>
    <w:rsid w:val="0054015E"/>
    <w:rsid w:val="005401F1"/>
    <w:rsid w:val="00540E31"/>
    <w:rsid w:val="00546870"/>
    <w:rsid w:val="00547A09"/>
    <w:rsid w:val="0055059E"/>
    <w:rsid w:val="0055095D"/>
    <w:rsid w:val="00551536"/>
    <w:rsid w:val="00551EE7"/>
    <w:rsid w:val="005553FF"/>
    <w:rsid w:val="00556A26"/>
    <w:rsid w:val="005607E3"/>
    <w:rsid w:val="00560860"/>
    <w:rsid w:val="005614A3"/>
    <w:rsid w:val="005618EF"/>
    <w:rsid w:val="005626B4"/>
    <w:rsid w:val="00562E1D"/>
    <w:rsid w:val="00565DEE"/>
    <w:rsid w:val="00567C06"/>
    <w:rsid w:val="00573E7D"/>
    <w:rsid w:val="00575A0D"/>
    <w:rsid w:val="00581378"/>
    <w:rsid w:val="0058314F"/>
    <w:rsid w:val="00587210"/>
    <w:rsid w:val="00590072"/>
    <w:rsid w:val="005937D5"/>
    <w:rsid w:val="00593C42"/>
    <w:rsid w:val="00596A31"/>
    <w:rsid w:val="005A15D0"/>
    <w:rsid w:val="005A1D9B"/>
    <w:rsid w:val="005A4BB0"/>
    <w:rsid w:val="005A64EE"/>
    <w:rsid w:val="005A6EAD"/>
    <w:rsid w:val="005A72F4"/>
    <w:rsid w:val="005B0F32"/>
    <w:rsid w:val="005B20A8"/>
    <w:rsid w:val="005B4A38"/>
    <w:rsid w:val="005B6465"/>
    <w:rsid w:val="005B78E9"/>
    <w:rsid w:val="005C026C"/>
    <w:rsid w:val="005C139D"/>
    <w:rsid w:val="005C1EFE"/>
    <w:rsid w:val="005C28CD"/>
    <w:rsid w:val="005C50AC"/>
    <w:rsid w:val="005C6C92"/>
    <w:rsid w:val="005D2C25"/>
    <w:rsid w:val="005D3F4E"/>
    <w:rsid w:val="005D6957"/>
    <w:rsid w:val="005D7945"/>
    <w:rsid w:val="005E211D"/>
    <w:rsid w:val="005F17F8"/>
    <w:rsid w:val="005F28A6"/>
    <w:rsid w:val="005F2D38"/>
    <w:rsid w:val="005F3BCC"/>
    <w:rsid w:val="005F7F4D"/>
    <w:rsid w:val="006002C7"/>
    <w:rsid w:val="0060183F"/>
    <w:rsid w:val="00602016"/>
    <w:rsid w:val="00603FC6"/>
    <w:rsid w:val="00605581"/>
    <w:rsid w:val="00605DAC"/>
    <w:rsid w:val="006066F5"/>
    <w:rsid w:val="00606A7A"/>
    <w:rsid w:val="006100D7"/>
    <w:rsid w:val="00610939"/>
    <w:rsid w:val="006109D8"/>
    <w:rsid w:val="00610F4D"/>
    <w:rsid w:val="006131C3"/>
    <w:rsid w:val="00614F36"/>
    <w:rsid w:val="00620EFA"/>
    <w:rsid w:val="00621821"/>
    <w:rsid w:val="0062280E"/>
    <w:rsid w:val="00624971"/>
    <w:rsid w:val="00624BCE"/>
    <w:rsid w:val="00631C54"/>
    <w:rsid w:val="00632238"/>
    <w:rsid w:val="0063281A"/>
    <w:rsid w:val="0063392F"/>
    <w:rsid w:val="00636A72"/>
    <w:rsid w:val="00637A67"/>
    <w:rsid w:val="006400AB"/>
    <w:rsid w:val="006415A7"/>
    <w:rsid w:val="00641879"/>
    <w:rsid w:val="0064231B"/>
    <w:rsid w:val="00642BF2"/>
    <w:rsid w:val="00643EBB"/>
    <w:rsid w:val="0064471B"/>
    <w:rsid w:val="00644A09"/>
    <w:rsid w:val="00645F79"/>
    <w:rsid w:val="006475E6"/>
    <w:rsid w:val="00647FBB"/>
    <w:rsid w:val="00650844"/>
    <w:rsid w:val="00650B94"/>
    <w:rsid w:val="00652871"/>
    <w:rsid w:val="0065450A"/>
    <w:rsid w:val="0065659E"/>
    <w:rsid w:val="006604C7"/>
    <w:rsid w:val="00661D31"/>
    <w:rsid w:val="00662F96"/>
    <w:rsid w:val="006643E2"/>
    <w:rsid w:val="0067022B"/>
    <w:rsid w:val="00670E0A"/>
    <w:rsid w:val="00671663"/>
    <w:rsid w:val="00673B68"/>
    <w:rsid w:val="0067446A"/>
    <w:rsid w:val="006755D8"/>
    <w:rsid w:val="00677F27"/>
    <w:rsid w:val="00681946"/>
    <w:rsid w:val="00683029"/>
    <w:rsid w:val="0068331A"/>
    <w:rsid w:val="00684F60"/>
    <w:rsid w:val="00685116"/>
    <w:rsid w:val="00687312"/>
    <w:rsid w:val="006904DC"/>
    <w:rsid w:val="00692981"/>
    <w:rsid w:val="00694440"/>
    <w:rsid w:val="00697E38"/>
    <w:rsid w:val="006A135C"/>
    <w:rsid w:val="006A1FC6"/>
    <w:rsid w:val="006A6B31"/>
    <w:rsid w:val="006A7270"/>
    <w:rsid w:val="006A7AF1"/>
    <w:rsid w:val="006B10EE"/>
    <w:rsid w:val="006B1F0C"/>
    <w:rsid w:val="006B28AC"/>
    <w:rsid w:val="006C033F"/>
    <w:rsid w:val="006C13F0"/>
    <w:rsid w:val="006C2BDB"/>
    <w:rsid w:val="006C4742"/>
    <w:rsid w:val="006D121D"/>
    <w:rsid w:val="006D12AB"/>
    <w:rsid w:val="006D1CBC"/>
    <w:rsid w:val="006D1EDB"/>
    <w:rsid w:val="006D5169"/>
    <w:rsid w:val="006E5123"/>
    <w:rsid w:val="006E7324"/>
    <w:rsid w:val="006F0B76"/>
    <w:rsid w:val="006F2814"/>
    <w:rsid w:val="006F2DFE"/>
    <w:rsid w:val="006F3CB0"/>
    <w:rsid w:val="006F4FFD"/>
    <w:rsid w:val="006F6E3E"/>
    <w:rsid w:val="006F7994"/>
    <w:rsid w:val="006F7CE3"/>
    <w:rsid w:val="007029F2"/>
    <w:rsid w:val="0070356D"/>
    <w:rsid w:val="007071B1"/>
    <w:rsid w:val="00707794"/>
    <w:rsid w:val="0071014B"/>
    <w:rsid w:val="007111DF"/>
    <w:rsid w:val="00711503"/>
    <w:rsid w:val="00712CC9"/>
    <w:rsid w:val="00722227"/>
    <w:rsid w:val="007224A8"/>
    <w:rsid w:val="00722AF6"/>
    <w:rsid w:val="007249D4"/>
    <w:rsid w:val="007324C5"/>
    <w:rsid w:val="00736EEC"/>
    <w:rsid w:val="007402EA"/>
    <w:rsid w:val="0074268B"/>
    <w:rsid w:val="007428DA"/>
    <w:rsid w:val="00747343"/>
    <w:rsid w:val="00747885"/>
    <w:rsid w:val="00747E4C"/>
    <w:rsid w:val="00750C4C"/>
    <w:rsid w:val="007515EB"/>
    <w:rsid w:val="00755799"/>
    <w:rsid w:val="00755893"/>
    <w:rsid w:val="00755BD4"/>
    <w:rsid w:val="007573FD"/>
    <w:rsid w:val="007647A9"/>
    <w:rsid w:val="007703D0"/>
    <w:rsid w:val="00770412"/>
    <w:rsid w:val="0078079F"/>
    <w:rsid w:val="00780B2D"/>
    <w:rsid w:val="0078131A"/>
    <w:rsid w:val="00781DA1"/>
    <w:rsid w:val="007838C6"/>
    <w:rsid w:val="00786184"/>
    <w:rsid w:val="00786EF2"/>
    <w:rsid w:val="00787608"/>
    <w:rsid w:val="007910CB"/>
    <w:rsid w:val="00793DE5"/>
    <w:rsid w:val="00793F1F"/>
    <w:rsid w:val="007967E5"/>
    <w:rsid w:val="007A39B8"/>
    <w:rsid w:val="007A418A"/>
    <w:rsid w:val="007A57A6"/>
    <w:rsid w:val="007A7C1C"/>
    <w:rsid w:val="007B014B"/>
    <w:rsid w:val="007B22AE"/>
    <w:rsid w:val="007B40D0"/>
    <w:rsid w:val="007C137C"/>
    <w:rsid w:val="007C2A66"/>
    <w:rsid w:val="007C44A8"/>
    <w:rsid w:val="007C4F44"/>
    <w:rsid w:val="007C7A28"/>
    <w:rsid w:val="007D00FF"/>
    <w:rsid w:val="007D31D1"/>
    <w:rsid w:val="007D34E3"/>
    <w:rsid w:val="007E05D9"/>
    <w:rsid w:val="007E220C"/>
    <w:rsid w:val="007E27BC"/>
    <w:rsid w:val="007E2E31"/>
    <w:rsid w:val="007E403F"/>
    <w:rsid w:val="007E5FD3"/>
    <w:rsid w:val="007F0894"/>
    <w:rsid w:val="007F14AA"/>
    <w:rsid w:val="007F2B3D"/>
    <w:rsid w:val="007F4786"/>
    <w:rsid w:val="007F74E9"/>
    <w:rsid w:val="0080243C"/>
    <w:rsid w:val="0080326F"/>
    <w:rsid w:val="00804845"/>
    <w:rsid w:val="00806C80"/>
    <w:rsid w:val="00807B25"/>
    <w:rsid w:val="008159AE"/>
    <w:rsid w:val="00815DB1"/>
    <w:rsid w:val="00820325"/>
    <w:rsid w:val="00821EF1"/>
    <w:rsid w:val="00822CCB"/>
    <w:rsid w:val="00822D03"/>
    <w:rsid w:val="00823ECD"/>
    <w:rsid w:val="0083082C"/>
    <w:rsid w:val="008324EE"/>
    <w:rsid w:val="0083470F"/>
    <w:rsid w:val="00840D94"/>
    <w:rsid w:val="00841436"/>
    <w:rsid w:val="00842B21"/>
    <w:rsid w:val="00845167"/>
    <w:rsid w:val="00845560"/>
    <w:rsid w:val="00847BA9"/>
    <w:rsid w:val="00847D90"/>
    <w:rsid w:val="0085247C"/>
    <w:rsid w:val="00852945"/>
    <w:rsid w:val="008545C1"/>
    <w:rsid w:val="00857C28"/>
    <w:rsid w:val="00860704"/>
    <w:rsid w:val="00860C2F"/>
    <w:rsid w:val="008615DD"/>
    <w:rsid w:val="0086185A"/>
    <w:rsid w:val="00861C7E"/>
    <w:rsid w:val="00861F87"/>
    <w:rsid w:val="008629FE"/>
    <w:rsid w:val="00865CE1"/>
    <w:rsid w:val="008669E2"/>
    <w:rsid w:val="0087088C"/>
    <w:rsid w:val="00877851"/>
    <w:rsid w:val="00883466"/>
    <w:rsid w:val="00884BBC"/>
    <w:rsid w:val="00884E73"/>
    <w:rsid w:val="00887062"/>
    <w:rsid w:val="0088781A"/>
    <w:rsid w:val="00890502"/>
    <w:rsid w:val="008947CA"/>
    <w:rsid w:val="00897CB4"/>
    <w:rsid w:val="008A0346"/>
    <w:rsid w:val="008A1E15"/>
    <w:rsid w:val="008A1F06"/>
    <w:rsid w:val="008A4D21"/>
    <w:rsid w:val="008A4DFB"/>
    <w:rsid w:val="008A4EDC"/>
    <w:rsid w:val="008A531B"/>
    <w:rsid w:val="008B0760"/>
    <w:rsid w:val="008B0D8A"/>
    <w:rsid w:val="008B4EA5"/>
    <w:rsid w:val="008B62F7"/>
    <w:rsid w:val="008B7120"/>
    <w:rsid w:val="008C0BC1"/>
    <w:rsid w:val="008C426E"/>
    <w:rsid w:val="008C5822"/>
    <w:rsid w:val="008C5E5C"/>
    <w:rsid w:val="008C6F57"/>
    <w:rsid w:val="008C700D"/>
    <w:rsid w:val="008D186F"/>
    <w:rsid w:val="008D55BA"/>
    <w:rsid w:val="008D5E4B"/>
    <w:rsid w:val="008E112F"/>
    <w:rsid w:val="008E2635"/>
    <w:rsid w:val="008E29C8"/>
    <w:rsid w:val="008E53F8"/>
    <w:rsid w:val="008E5F62"/>
    <w:rsid w:val="008F00FF"/>
    <w:rsid w:val="008F132B"/>
    <w:rsid w:val="008F2E7E"/>
    <w:rsid w:val="008F6EED"/>
    <w:rsid w:val="009003A7"/>
    <w:rsid w:val="00900D77"/>
    <w:rsid w:val="009019ED"/>
    <w:rsid w:val="00901E40"/>
    <w:rsid w:val="00904965"/>
    <w:rsid w:val="009050C7"/>
    <w:rsid w:val="00905C4A"/>
    <w:rsid w:val="009060A0"/>
    <w:rsid w:val="009105DE"/>
    <w:rsid w:val="00911336"/>
    <w:rsid w:val="00912581"/>
    <w:rsid w:val="00920749"/>
    <w:rsid w:val="00922E1C"/>
    <w:rsid w:val="00926F19"/>
    <w:rsid w:val="0092723D"/>
    <w:rsid w:val="00930C4D"/>
    <w:rsid w:val="00931E0B"/>
    <w:rsid w:val="00937E0B"/>
    <w:rsid w:val="009411CB"/>
    <w:rsid w:val="00942CEB"/>
    <w:rsid w:val="009435E6"/>
    <w:rsid w:val="009447FA"/>
    <w:rsid w:val="00944B84"/>
    <w:rsid w:val="0094594D"/>
    <w:rsid w:val="009514C4"/>
    <w:rsid w:val="009526C4"/>
    <w:rsid w:val="00954730"/>
    <w:rsid w:val="00956477"/>
    <w:rsid w:val="00956D1E"/>
    <w:rsid w:val="009605C5"/>
    <w:rsid w:val="009628E6"/>
    <w:rsid w:val="00963709"/>
    <w:rsid w:val="0096391E"/>
    <w:rsid w:val="009669CE"/>
    <w:rsid w:val="00967592"/>
    <w:rsid w:val="00967B21"/>
    <w:rsid w:val="009717BC"/>
    <w:rsid w:val="00972CD0"/>
    <w:rsid w:val="009769A6"/>
    <w:rsid w:val="00983377"/>
    <w:rsid w:val="0098346E"/>
    <w:rsid w:val="009843AA"/>
    <w:rsid w:val="00985035"/>
    <w:rsid w:val="009850DB"/>
    <w:rsid w:val="00985C4C"/>
    <w:rsid w:val="00987CA7"/>
    <w:rsid w:val="00987DB6"/>
    <w:rsid w:val="00990D48"/>
    <w:rsid w:val="00991879"/>
    <w:rsid w:val="00991A5B"/>
    <w:rsid w:val="009A06EF"/>
    <w:rsid w:val="009A1BEF"/>
    <w:rsid w:val="009A20D0"/>
    <w:rsid w:val="009A4E2F"/>
    <w:rsid w:val="009A736F"/>
    <w:rsid w:val="009B05C2"/>
    <w:rsid w:val="009B0D98"/>
    <w:rsid w:val="009B29EE"/>
    <w:rsid w:val="009B49ED"/>
    <w:rsid w:val="009B53B4"/>
    <w:rsid w:val="009C1970"/>
    <w:rsid w:val="009C2417"/>
    <w:rsid w:val="009C3BD2"/>
    <w:rsid w:val="009C4325"/>
    <w:rsid w:val="009C5E7B"/>
    <w:rsid w:val="009D3B75"/>
    <w:rsid w:val="009D5529"/>
    <w:rsid w:val="009E1628"/>
    <w:rsid w:val="009E329F"/>
    <w:rsid w:val="009E3963"/>
    <w:rsid w:val="009E44D8"/>
    <w:rsid w:val="009E486E"/>
    <w:rsid w:val="009E4F77"/>
    <w:rsid w:val="009E500E"/>
    <w:rsid w:val="009F0718"/>
    <w:rsid w:val="009F5020"/>
    <w:rsid w:val="009F5DA1"/>
    <w:rsid w:val="009F7A63"/>
    <w:rsid w:val="00A00687"/>
    <w:rsid w:val="00A047CE"/>
    <w:rsid w:val="00A049EC"/>
    <w:rsid w:val="00A05DFB"/>
    <w:rsid w:val="00A10187"/>
    <w:rsid w:val="00A1402D"/>
    <w:rsid w:val="00A14782"/>
    <w:rsid w:val="00A17517"/>
    <w:rsid w:val="00A17BF8"/>
    <w:rsid w:val="00A20391"/>
    <w:rsid w:val="00A211BF"/>
    <w:rsid w:val="00A22028"/>
    <w:rsid w:val="00A25C3D"/>
    <w:rsid w:val="00A26F00"/>
    <w:rsid w:val="00A26FC9"/>
    <w:rsid w:val="00A27318"/>
    <w:rsid w:val="00A30069"/>
    <w:rsid w:val="00A3601B"/>
    <w:rsid w:val="00A4016E"/>
    <w:rsid w:val="00A44989"/>
    <w:rsid w:val="00A449E0"/>
    <w:rsid w:val="00A45DFA"/>
    <w:rsid w:val="00A462A8"/>
    <w:rsid w:val="00A468A8"/>
    <w:rsid w:val="00A50609"/>
    <w:rsid w:val="00A511DE"/>
    <w:rsid w:val="00A53387"/>
    <w:rsid w:val="00A5625C"/>
    <w:rsid w:val="00A56CC9"/>
    <w:rsid w:val="00A620DD"/>
    <w:rsid w:val="00A62661"/>
    <w:rsid w:val="00A6458A"/>
    <w:rsid w:val="00A64652"/>
    <w:rsid w:val="00A7237A"/>
    <w:rsid w:val="00A7425A"/>
    <w:rsid w:val="00A75D6E"/>
    <w:rsid w:val="00A80F21"/>
    <w:rsid w:val="00A818C1"/>
    <w:rsid w:val="00A86657"/>
    <w:rsid w:val="00A878E9"/>
    <w:rsid w:val="00A93EDC"/>
    <w:rsid w:val="00A94D93"/>
    <w:rsid w:val="00A955FB"/>
    <w:rsid w:val="00A97144"/>
    <w:rsid w:val="00A97F75"/>
    <w:rsid w:val="00AA04F6"/>
    <w:rsid w:val="00AA2476"/>
    <w:rsid w:val="00AA2D6E"/>
    <w:rsid w:val="00AA7211"/>
    <w:rsid w:val="00AB0022"/>
    <w:rsid w:val="00AB13A0"/>
    <w:rsid w:val="00AB29E9"/>
    <w:rsid w:val="00AB2E60"/>
    <w:rsid w:val="00AB49A3"/>
    <w:rsid w:val="00AB50D4"/>
    <w:rsid w:val="00AB69A8"/>
    <w:rsid w:val="00AB7BE7"/>
    <w:rsid w:val="00AC0D7A"/>
    <w:rsid w:val="00AC6310"/>
    <w:rsid w:val="00AC663C"/>
    <w:rsid w:val="00AC670F"/>
    <w:rsid w:val="00AD16B8"/>
    <w:rsid w:val="00AD304E"/>
    <w:rsid w:val="00AD493E"/>
    <w:rsid w:val="00AD5CF5"/>
    <w:rsid w:val="00AD6B77"/>
    <w:rsid w:val="00AE29EE"/>
    <w:rsid w:val="00AE4575"/>
    <w:rsid w:val="00AE46DA"/>
    <w:rsid w:val="00AE5EC2"/>
    <w:rsid w:val="00AE611B"/>
    <w:rsid w:val="00AE68F2"/>
    <w:rsid w:val="00AF6088"/>
    <w:rsid w:val="00AF64BD"/>
    <w:rsid w:val="00AF6F05"/>
    <w:rsid w:val="00B00C0B"/>
    <w:rsid w:val="00B02A12"/>
    <w:rsid w:val="00B05189"/>
    <w:rsid w:val="00B05A38"/>
    <w:rsid w:val="00B05CD6"/>
    <w:rsid w:val="00B120D1"/>
    <w:rsid w:val="00B12BE1"/>
    <w:rsid w:val="00B131FD"/>
    <w:rsid w:val="00B16578"/>
    <w:rsid w:val="00B174D7"/>
    <w:rsid w:val="00B25B2E"/>
    <w:rsid w:val="00B26955"/>
    <w:rsid w:val="00B30E2F"/>
    <w:rsid w:val="00B320EF"/>
    <w:rsid w:val="00B33B09"/>
    <w:rsid w:val="00B34B2E"/>
    <w:rsid w:val="00B36B91"/>
    <w:rsid w:val="00B371B7"/>
    <w:rsid w:val="00B37C58"/>
    <w:rsid w:val="00B37E5E"/>
    <w:rsid w:val="00B4033B"/>
    <w:rsid w:val="00B405F6"/>
    <w:rsid w:val="00B41519"/>
    <w:rsid w:val="00B42437"/>
    <w:rsid w:val="00B428F1"/>
    <w:rsid w:val="00B44264"/>
    <w:rsid w:val="00B44C72"/>
    <w:rsid w:val="00B4506E"/>
    <w:rsid w:val="00B45945"/>
    <w:rsid w:val="00B46E21"/>
    <w:rsid w:val="00B47BC6"/>
    <w:rsid w:val="00B51F97"/>
    <w:rsid w:val="00B52C5F"/>
    <w:rsid w:val="00B546C7"/>
    <w:rsid w:val="00B54821"/>
    <w:rsid w:val="00B60E53"/>
    <w:rsid w:val="00B616BC"/>
    <w:rsid w:val="00B6369D"/>
    <w:rsid w:val="00B64068"/>
    <w:rsid w:val="00B64895"/>
    <w:rsid w:val="00B668F6"/>
    <w:rsid w:val="00B7653F"/>
    <w:rsid w:val="00B76898"/>
    <w:rsid w:val="00B84A0F"/>
    <w:rsid w:val="00B85E91"/>
    <w:rsid w:val="00B870B0"/>
    <w:rsid w:val="00BA0981"/>
    <w:rsid w:val="00BA127A"/>
    <w:rsid w:val="00BA49A4"/>
    <w:rsid w:val="00BA570D"/>
    <w:rsid w:val="00BA61A9"/>
    <w:rsid w:val="00BA74F0"/>
    <w:rsid w:val="00BB3E4A"/>
    <w:rsid w:val="00BB5FCF"/>
    <w:rsid w:val="00BB6079"/>
    <w:rsid w:val="00BB63DD"/>
    <w:rsid w:val="00BB684F"/>
    <w:rsid w:val="00BB6870"/>
    <w:rsid w:val="00BB68A9"/>
    <w:rsid w:val="00BC0A42"/>
    <w:rsid w:val="00BC1843"/>
    <w:rsid w:val="00BC1ACE"/>
    <w:rsid w:val="00BC3A06"/>
    <w:rsid w:val="00BC4178"/>
    <w:rsid w:val="00BC7E1A"/>
    <w:rsid w:val="00BD2948"/>
    <w:rsid w:val="00BD2DE7"/>
    <w:rsid w:val="00BD3E09"/>
    <w:rsid w:val="00BD633A"/>
    <w:rsid w:val="00BD6B86"/>
    <w:rsid w:val="00BE1DDD"/>
    <w:rsid w:val="00BE362C"/>
    <w:rsid w:val="00BE366D"/>
    <w:rsid w:val="00BE39FA"/>
    <w:rsid w:val="00BE6904"/>
    <w:rsid w:val="00BE6AD1"/>
    <w:rsid w:val="00BE70C1"/>
    <w:rsid w:val="00BF0AD5"/>
    <w:rsid w:val="00BF1712"/>
    <w:rsid w:val="00BF6A06"/>
    <w:rsid w:val="00C01A20"/>
    <w:rsid w:val="00C0206E"/>
    <w:rsid w:val="00C0228F"/>
    <w:rsid w:val="00C0230C"/>
    <w:rsid w:val="00C0431F"/>
    <w:rsid w:val="00C044C5"/>
    <w:rsid w:val="00C06741"/>
    <w:rsid w:val="00C06979"/>
    <w:rsid w:val="00C078E6"/>
    <w:rsid w:val="00C10F6C"/>
    <w:rsid w:val="00C11F28"/>
    <w:rsid w:val="00C1258E"/>
    <w:rsid w:val="00C160C3"/>
    <w:rsid w:val="00C17527"/>
    <w:rsid w:val="00C21192"/>
    <w:rsid w:val="00C21C3A"/>
    <w:rsid w:val="00C249CD"/>
    <w:rsid w:val="00C251DA"/>
    <w:rsid w:val="00C31674"/>
    <w:rsid w:val="00C32C59"/>
    <w:rsid w:val="00C350AC"/>
    <w:rsid w:val="00C3695F"/>
    <w:rsid w:val="00C36C23"/>
    <w:rsid w:val="00C4128C"/>
    <w:rsid w:val="00C43A6A"/>
    <w:rsid w:val="00C4574A"/>
    <w:rsid w:val="00C47A2C"/>
    <w:rsid w:val="00C51CD3"/>
    <w:rsid w:val="00C52FEA"/>
    <w:rsid w:val="00C5360F"/>
    <w:rsid w:val="00C638FF"/>
    <w:rsid w:val="00C6581F"/>
    <w:rsid w:val="00C7284E"/>
    <w:rsid w:val="00C73987"/>
    <w:rsid w:val="00C74C70"/>
    <w:rsid w:val="00C77F84"/>
    <w:rsid w:val="00C83035"/>
    <w:rsid w:val="00C85B6E"/>
    <w:rsid w:val="00C86095"/>
    <w:rsid w:val="00C902D6"/>
    <w:rsid w:val="00C93D0D"/>
    <w:rsid w:val="00C950F8"/>
    <w:rsid w:val="00C954DA"/>
    <w:rsid w:val="00C95BEF"/>
    <w:rsid w:val="00C972E6"/>
    <w:rsid w:val="00C978C5"/>
    <w:rsid w:val="00CA0F9E"/>
    <w:rsid w:val="00CA2781"/>
    <w:rsid w:val="00CA6A34"/>
    <w:rsid w:val="00CA7908"/>
    <w:rsid w:val="00CC0BC6"/>
    <w:rsid w:val="00CC1803"/>
    <w:rsid w:val="00CC4067"/>
    <w:rsid w:val="00CC514C"/>
    <w:rsid w:val="00CC6B91"/>
    <w:rsid w:val="00CD06E0"/>
    <w:rsid w:val="00CD4838"/>
    <w:rsid w:val="00CD646C"/>
    <w:rsid w:val="00CE19FF"/>
    <w:rsid w:val="00CE2396"/>
    <w:rsid w:val="00CE27CD"/>
    <w:rsid w:val="00CE3B4F"/>
    <w:rsid w:val="00CE6CEB"/>
    <w:rsid w:val="00CE71FE"/>
    <w:rsid w:val="00CF1A1A"/>
    <w:rsid w:val="00CF560C"/>
    <w:rsid w:val="00CF5E06"/>
    <w:rsid w:val="00D000F2"/>
    <w:rsid w:val="00D00334"/>
    <w:rsid w:val="00D0218F"/>
    <w:rsid w:val="00D10699"/>
    <w:rsid w:val="00D1485C"/>
    <w:rsid w:val="00D148CC"/>
    <w:rsid w:val="00D1617E"/>
    <w:rsid w:val="00D17AD1"/>
    <w:rsid w:val="00D2201C"/>
    <w:rsid w:val="00D221E9"/>
    <w:rsid w:val="00D25429"/>
    <w:rsid w:val="00D26B90"/>
    <w:rsid w:val="00D26D2C"/>
    <w:rsid w:val="00D2764E"/>
    <w:rsid w:val="00D308DE"/>
    <w:rsid w:val="00D30D0C"/>
    <w:rsid w:val="00D30D37"/>
    <w:rsid w:val="00D312A7"/>
    <w:rsid w:val="00D31D20"/>
    <w:rsid w:val="00D344A6"/>
    <w:rsid w:val="00D372FB"/>
    <w:rsid w:val="00D37FA2"/>
    <w:rsid w:val="00D40DA4"/>
    <w:rsid w:val="00D411E6"/>
    <w:rsid w:val="00D43285"/>
    <w:rsid w:val="00D4634D"/>
    <w:rsid w:val="00D475A6"/>
    <w:rsid w:val="00D4789B"/>
    <w:rsid w:val="00D47EDB"/>
    <w:rsid w:val="00D502C2"/>
    <w:rsid w:val="00D505AC"/>
    <w:rsid w:val="00D51796"/>
    <w:rsid w:val="00D51C03"/>
    <w:rsid w:val="00D51D88"/>
    <w:rsid w:val="00D55B8F"/>
    <w:rsid w:val="00D55F0D"/>
    <w:rsid w:val="00D562A1"/>
    <w:rsid w:val="00D60F57"/>
    <w:rsid w:val="00D62176"/>
    <w:rsid w:val="00D65108"/>
    <w:rsid w:val="00D66B0D"/>
    <w:rsid w:val="00D71004"/>
    <w:rsid w:val="00D73A29"/>
    <w:rsid w:val="00D73AD4"/>
    <w:rsid w:val="00D76066"/>
    <w:rsid w:val="00D76A8B"/>
    <w:rsid w:val="00D77426"/>
    <w:rsid w:val="00D809A6"/>
    <w:rsid w:val="00D80E2A"/>
    <w:rsid w:val="00D822D9"/>
    <w:rsid w:val="00D82D3A"/>
    <w:rsid w:val="00D83007"/>
    <w:rsid w:val="00D83C5F"/>
    <w:rsid w:val="00D850D6"/>
    <w:rsid w:val="00D86A0E"/>
    <w:rsid w:val="00D87308"/>
    <w:rsid w:val="00D879E1"/>
    <w:rsid w:val="00D901D2"/>
    <w:rsid w:val="00D90846"/>
    <w:rsid w:val="00D90F66"/>
    <w:rsid w:val="00D94C58"/>
    <w:rsid w:val="00D97DDE"/>
    <w:rsid w:val="00DA10CB"/>
    <w:rsid w:val="00DA2B67"/>
    <w:rsid w:val="00DA381C"/>
    <w:rsid w:val="00DA69DB"/>
    <w:rsid w:val="00DA7D80"/>
    <w:rsid w:val="00DB1CB6"/>
    <w:rsid w:val="00DB2C80"/>
    <w:rsid w:val="00DB3564"/>
    <w:rsid w:val="00DB6AD5"/>
    <w:rsid w:val="00DB6AF8"/>
    <w:rsid w:val="00DB7EE3"/>
    <w:rsid w:val="00DC0C3F"/>
    <w:rsid w:val="00DC0C66"/>
    <w:rsid w:val="00DC112E"/>
    <w:rsid w:val="00DC1808"/>
    <w:rsid w:val="00DC31DF"/>
    <w:rsid w:val="00DC45DE"/>
    <w:rsid w:val="00DC6926"/>
    <w:rsid w:val="00DD0FD5"/>
    <w:rsid w:val="00DD1BBD"/>
    <w:rsid w:val="00DD26FE"/>
    <w:rsid w:val="00DD37F1"/>
    <w:rsid w:val="00DD547B"/>
    <w:rsid w:val="00DD6925"/>
    <w:rsid w:val="00DD7B61"/>
    <w:rsid w:val="00DE54A1"/>
    <w:rsid w:val="00DE6E61"/>
    <w:rsid w:val="00DE7B79"/>
    <w:rsid w:val="00DF475E"/>
    <w:rsid w:val="00DF556F"/>
    <w:rsid w:val="00DF61E7"/>
    <w:rsid w:val="00DF7918"/>
    <w:rsid w:val="00DF7A62"/>
    <w:rsid w:val="00E01095"/>
    <w:rsid w:val="00E032A2"/>
    <w:rsid w:val="00E0401E"/>
    <w:rsid w:val="00E05B81"/>
    <w:rsid w:val="00E05C0C"/>
    <w:rsid w:val="00E0752C"/>
    <w:rsid w:val="00E10B4A"/>
    <w:rsid w:val="00E110F8"/>
    <w:rsid w:val="00E1162F"/>
    <w:rsid w:val="00E1518E"/>
    <w:rsid w:val="00E15276"/>
    <w:rsid w:val="00E16BEE"/>
    <w:rsid w:val="00E22D74"/>
    <w:rsid w:val="00E2390A"/>
    <w:rsid w:val="00E23D97"/>
    <w:rsid w:val="00E25530"/>
    <w:rsid w:val="00E25A4D"/>
    <w:rsid w:val="00E26079"/>
    <w:rsid w:val="00E261D0"/>
    <w:rsid w:val="00E27123"/>
    <w:rsid w:val="00E34CE2"/>
    <w:rsid w:val="00E34FA9"/>
    <w:rsid w:val="00E36454"/>
    <w:rsid w:val="00E369A6"/>
    <w:rsid w:val="00E37294"/>
    <w:rsid w:val="00E3759E"/>
    <w:rsid w:val="00E40033"/>
    <w:rsid w:val="00E442BE"/>
    <w:rsid w:val="00E44A0E"/>
    <w:rsid w:val="00E4521F"/>
    <w:rsid w:val="00E45ACD"/>
    <w:rsid w:val="00E46055"/>
    <w:rsid w:val="00E460D1"/>
    <w:rsid w:val="00E47FE1"/>
    <w:rsid w:val="00E51185"/>
    <w:rsid w:val="00E51C0A"/>
    <w:rsid w:val="00E5684E"/>
    <w:rsid w:val="00E62687"/>
    <w:rsid w:val="00E62CB4"/>
    <w:rsid w:val="00E62E76"/>
    <w:rsid w:val="00E65DC9"/>
    <w:rsid w:val="00E714E4"/>
    <w:rsid w:val="00E772FA"/>
    <w:rsid w:val="00E77A73"/>
    <w:rsid w:val="00E8037F"/>
    <w:rsid w:val="00E82642"/>
    <w:rsid w:val="00E8311B"/>
    <w:rsid w:val="00E85FD3"/>
    <w:rsid w:val="00E86827"/>
    <w:rsid w:val="00E947A7"/>
    <w:rsid w:val="00E97827"/>
    <w:rsid w:val="00E97C88"/>
    <w:rsid w:val="00EA065D"/>
    <w:rsid w:val="00EA25FE"/>
    <w:rsid w:val="00EA66B3"/>
    <w:rsid w:val="00EA7826"/>
    <w:rsid w:val="00EA7982"/>
    <w:rsid w:val="00EB0665"/>
    <w:rsid w:val="00EB09B0"/>
    <w:rsid w:val="00EB29BD"/>
    <w:rsid w:val="00EB5CD0"/>
    <w:rsid w:val="00EB72E8"/>
    <w:rsid w:val="00EC3382"/>
    <w:rsid w:val="00EC5B69"/>
    <w:rsid w:val="00EC608D"/>
    <w:rsid w:val="00ED3B3A"/>
    <w:rsid w:val="00ED41D4"/>
    <w:rsid w:val="00ED45A2"/>
    <w:rsid w:val="00ED574D"/>
    <w:rsid w:val="00EE0787"/>
    <w:rsid w:val="00EE16D6"/>
    <w:rsid w:val="00EE1E18"/>
    <w:rsid w:val="00EE22B3"/>
    <w:rsid w:val="00EE6C05"/>
    <w:rsid w:val="00EF00E8"/>
    <w:rsid w:val="00EF2442"/>
    <w:rsid w:val="00EF3046"/>
    <w:rsid w:val="00EF3D34"/>
    <w:rsid w:val="00EF438A"/>
    <w:rsid w:val="00EF4D8C"/>
    <w:rsid w:val="00EF508B"/>
    <w:rsid w:val="00EF63F5"/>
    <w:rsid w:val="00F015CD"/>
    <w:rsid w:val="00F031E8"/>
    <w:rsid w:val="00F05CEB"/>
    <w:rsid w:val="00F10D20"/>
    <w:rsid w:val="00F140DC"/>
    <w:rsid w:val="00F16075"/>
    <w:rsid w:val="00F20D9D"/>
    <w:rsid w:val="00F223AE"/>
    <w:rsid w:val="00F26AAF"/>
    <w:rsid w:val="00F26E2B"/>
    <w:rsid w:val="00F2756A"/>
    <w:rsid w:val="00F278D5"/>
    <w:rsid w:val="00F31426"/>
    <w:rsid w:val="00F33BE2"/>
    <w:rsid w:val="00F3667D"/>
    <w:rsid w:val="00F370AC"/>
    <w:rsid w:val="00F40257"/>
    <w:rsid w:val="00F4242E"/>
    <w:rsid w:val="00F510F6"/>
    <w:rsid w:val="00F52DEA"/>
    <w:rsid w:val="00F5382D"/>
    <w:rsid w:val="00F54EC5"/>
    <w:rsid w:val="00F55099"/>
    <w:rsid w:val="00F554F1"/>
    <w:rsid w:val="00F569E3"/>
    <w:rsid w:val="00F56D9D"/>
    <w:rsid w:val="00F60B8C"/>
    <w:rsid w:val="00F60EAA"/>
    <w:rsid w:val="00F628C1"/>
    <w:rsid w:val="00F64571"/>
    <w:rsid w:val="00F64B60"/>
    <w:rsid w:val="00F6679A"/>
    <w:rsid w:val="00F66A7B"/>
    <w:rsid w:val="00F70569"/>
    <w:rsid w:val="00F734E5"/>
    <w:rsid w:val="00F74761"/>
    <w:rsid w:val="00F77048"/>
    <w:rsid w:val="00F81996"/>
    <w:rsid w:val="00F8278C"/>
    <w:rsid w:val="00F82938"/>
    <w:rsid w:val="00F90B6C"/>
    <w:rsid w:val="00F90E06"/>
    <w:rsid w:val="00F91004"/>
    <w:rsid w:val="00F9190E"/>
    <w:rsid w:val="00F92475"/>
    <w:rsid w:val="00F92808"/>
    <w:rsid w:val="00F9597A"/>
    <w:rsid w:val="00F97981"/>
    <w:rsid w:val="00FA1A90"/>
    <w:rsid w:val="00FA543A"/>
    <w:rsid w:val="00FB31D5"/>
    <w:rsid w:val="00FB3C39"/>
    <w:rsid w:val="00FB3FAA"/>
    <w:rsid w:val="00FB4770"/>
    <w:rsid w:val="00FC098B"/>
    <w:rsid w:val="00FC172E"/>
    <w:rsid w:val="00FC1F5E"/>
    <w:rsid w:val="00FC3051"/>
    <w:rsid w:val="00FC353D"/>
    <w:rsid w:val="00FC3801"/>
    <w:rsid w:val="00FC3BB7"/>
    <w:rsid w:val="00FC759C"/>
    <w:rsid w:val="00FD32DB"/>
    <w:rsid w:val="00FD3408"/>
    <w:rsid w:val="00FE30C1"/>
    <w:rsid w:val="00FE325B"/>
    <w:rsid w:val="00FE65D2"/>
    <w:rsid w:val="00FE6C4F"/>
    <w:rsid w:val="00FF1D51"/>
    <w:rsid w:val="00FF3F18"/>
    <w:rsid w:val="00FF456D"/>
    <w:rsid w:val="00FF58D0"/>
    <w:rsid w:val="00FF59C8"/>
    <w:rsid w:val="00FF7BFC"/>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629F7D"/>
  <w15:docId w15:val="{6FF71D58-6DB6-4942-B278-320310120A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MX"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3">
    <w:name w:val="heading 3"/>
    <w:basedOn w:val="Normal"/>
    <w:next w:val="Normal"/>
    <w:link w:val="Ttulo3Car"/>
    <w:qFormat/>
    <w:rsid w:val="00C31674"/>
    <w:pPr>
      <w:keepNext/>
      <w:spacing w:after="0" w:line="240" w:lineRule="auto"/>
      <w:jc w:val="center"/>
      <w:outlineLvl w:val="2"/>
    </w:pPr>
    <w:rPr>
      <w:rFonts w:ascii="Arial" w:eastAsia="Times New Roman" w:hAnsi="Arial" w:cs="Times New Roman"/>
      <w:b/>
      <w:i/>
      <w:sz w:val="20"/>
      <w:szCs w:val="20"/>
      <w:lang w:eastAsia="es-E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Sinespaciado">
    <w:name w:val="No Spacing"/>
    <w:uiPriority w:val="1"/>
    <w:qFormat/>
    <w:rsid w:val="00523DD4"/>
    <w:pPr>
      <w:spacing w:after="0" w:line="240" w:lineRule="auto"/>
    </w:pPr>
  </w:style>
  <w:style w:type="paragraph" w:styleId="Textodeglobo">
    <w:name w:val="Balloon Text"/>
    <w:basedOn w:val="Normal"/>
    <w:link w:val="TextodegloboCar"/>
    <w:uiPriority w:val="99"/>
    <w:semiHidden/>
    <w:unhideWhenUsed/>
    <w:rsid w:val="00523DD4"/>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523DD4"/>
    <w:rPr>
      <w:rFonts w:ascii="Tahoma" w:hAnsi="Tahoma" w:cs="Tahoma"/>
      <w:sz w:val="16"/>
      <w:szCs w:val="16"/>
    </w:rPr>
  </w:style>
  <w:style w:type="character" w:customStyle="1" w:styleId="Ttulo3Car">
    <w:name w:val="Título 3 Car"/>
    <w:basedOn w:val="Fuentedeprrafopredeter"/>
    <w:link w:val="Ttulo3"/>
    <w:rsid w:val="00C31674"/>
    <w:rPr>
      <w:rFonts w:ascii="Arial" w:eastAsia="Times New Roman" w:hAnsi="Arial" w:cs="Times New Roman"/>
      <w:b/>
      <w:i/>
      <w:sz w:val="20"/>
      <w:szCs w:val="20"/>
      <w:lang w:eastAsia="es-ES"/>
    </w:rPr>
  </w:style>
  <w:style w:type="character" w:styleId="Hipervnculo">
    <w:name w:val="Hyperlink"/>
    <w:basedOn w:val="Fuentedeprrafopredeter"/>
    <w:uiPriority w:val="99"/>
    <w:unhideWhenUsed/>
    <w:rsid w:val="00C0206E"/>
    <w:rPr>
      <w:color w:val="0000FF" w:themeColor="hyperlink"/>
      <w:u w:val="single"/>
    </w:rPr>
  </w:style>
  <w:style w:type="table" w:styleId="Tablaconcuadrcula">
    <w:name w:val="Table Grid"/>
    <w:basedOn w:val="Tablanormal"/>
    <w:uiPriority w:val="59"/>
    <w:rsid w:val="0068511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E86827"/>
    <w:pPr>
      <w:autoSpaceDE w:val="0"/>
      <w:autoSpaceDN w:val="0"/>
      <w:adjustRightInd w:val="0"/>
      <w:spacing w:after="0" w:line="240" w:lineRule="auto"/>
    </w:pPr>
    <w:rPr>
      <w:rFonts w:ascii="Times New Roman" w:hAnsi="Times New Roman" w:cs="Times New Roman"/>
      <w:color w:val="000000"/>
      <w:sz w:val="24"/>
      <w:szCs w:val="24"/>
    </w:rPr>
  </w:style>
  <w:style w:type="character" w:styleId="Mencinsinresolver">
    <w:name w:val="Unresolved Mention"/>
    <w:basedOn w:val="Fuentedeprrafopredeter"/>
    <w:uiPriority w:val="99"/>
    <w:semiHidden/>
    <w:unhideWhenUsed/>
    <w:rsid w:val="00164B83"/>
    <w:rPr>
      <w:color w:val="605E5C"/>
      <w:shd w:val="clear" w:color="auto" w:fill="E1DFDD"/>
    </w:rPr>
  </w:style>
  <w:style w:type="paragraph" w:styleId="Textonotapie">
    <w:name w:val="footnote text"/>
    <w:basedOn w:val="Normal"/>
    <w:link w:val="TextonotapieCar"/>
    <w:uiPriority w:val="99"/>
    <w:semiHidden/>
    <w:unhideWhenUsed/>
    <w:rsid w:val="00164B83"/>
    <w:pPr>
      <w:spacing w:after="0" w:line="240" w:lineRule="auto"/>
    </w:pPr>
    <w:rPr>
      <w:sz w:val="20"/>
      <w:szCs w:val="20"/>
    </w:rPr>
  </w:style>
  <w:style w:type="character" w:customStyle="1" w:styleId="TextonotapieCar">
    <w:name w:val="Texto nota pie Car"/>
    <w:basedOn w:val="Fuentedeprrafopredeter"/>
    <w:link w:val="Textonotapie"/>
    <w:uiPriority w:val="99"/>
    <w:semiHidden/>
    <w:rsid w:val="00164B83"/>
    <w:rPr>
      <w:sz w:val="20"/>
      <w:szCs w:val="20"/>
    </w:rPr>
  </w:style>
  <w:style w:type="character" w:styleId="Refdenotaalpie">
    <w:name w:val="footnote reference"/>
    <w:basedOn w:val="Fuentedeprrafopredeter"/>
    <w:uiPriority w:val="99"/>
    <w:semiHidden/>
    <w:unhideWhenUsed/>
    <w:rsid w:val="00164B83"/>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ca@itpachuca.edu.mx" TargetMode="Externa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774BB6B-39C1-4560-9A8D-5BF680FCF1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254</Words>
  <Characters>1402</Characters>
  <Application>Microsoft Office Word</Application>
  <DocSecurity>0</DocSecurity>
  <Lines>11</Lines>
  <Paragraphs>3</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6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uis</dc:creator>
  <cp:lastModifiedBy>Osiris Avila</cp:lastModifiedBy>
  <cp:revision>2</cp:revision>
  <cp:lastPrinted>2019-10-07T18:39:00Z</cp:lastPrinted>
  <dcterms:created xsi:type="dcterms:W3CDTF">2022-05-06T21:26:00Z</dcterms:created>
  <dcterms:modified xsi:type="dcterms:W3CDTF">2022-05-06T21:26:00Z</dcterms:modified>
</cp:coreProperties>
</file>